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D43A8" w14:textId="5FFEA1F1" w:rsidR="00C4613E" w:rsidRPr="002D61E3" w:rsidRDefault="00775324" w:rsidP="00BF7A40">
      <w:pPr>
        <w:pStyle w:val="NoSpacing"/>
      </w:pPr>
      <w:r w:rsidRPr="005A1506">
        <w:rPr>
          <w:rFonts w:asciiTheme="minorHAnsi" w:hAnsiTheme="minorHAnsi" w:cstheme="minorHAnsi"/>
          <w:noProof/>
          <w:lang w:eastAsia="en-GB"/>
        </w:rPr>
        <w:drawing>
          <wp:anchor distT="0" distB="0" distL="0" distR="0" simplePos="0" relativeHeight="251659264" behindDoc="0" locked="0" layoutInCell="1" allowOverlap="1" wp14:anchorId="5D91B7C2" wp14:editId="787BB87B">
            <wp:simplePos x="0" y="0"/>
            <wp:positionH relativeFrom="page">
              <wp:posOffset>5911850</wp:posOffset>
            </wp:positionH>
            <wp:positionV relativeFrom="paragraph">
              <wp:posOffset>-196850</wp:posOffset>
            </wp:positionV>
            <wp:extent cx="1132522" cy="371162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2522" cy="3711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7A40">
        <w:t xml:space="preserve">   </w:t>
      </w:r>
    </w:p>
    <w:p w14:paraId="4B3FDD40" w14:textId="77777777" w:rsidR="00BF7A40" w:rsidRDefault="00BF7A40" w:rsidP="00BF7A40">
      <w:pPr>
        <w:pStyle w:val="NoSpacing"/>
        <w:rPr>
          <w:rFonts w:ascii="Lato Heavy" w:hAnsi="Lato Heavy" w:cs="Lato Heavy"/>
        </w:rPr>
      </w:pPr>
    </w:p>
    <w:p w14:paraId="020CB09A" w14:textId="7EDB86C1" w:rsidR="00BF7A40" w:rsidRPr="0028470B" w:rsidRDefault="0028470B" w:rsidP="00BF7A40">
      <w:pPr>
        <w:pStyle w:val="NoSpacing"/>
        <w:rPr>
          <w:sz w:val="36"/>
          <w:szCs w:val="36"/>
        </w:rPr>
      </w:pPr>
      <w:r w:rsidRPr="0028470B">
        <w:rPr>
          <w:sz w:val="36"/>
          <w:szCs w:val="36"/>
        </w:rPr>
        <w:t>Expression of Interest</w:t>
      </w:r>
    </w:p>
    <w:p w14:paraId="5D5C24A8" w14:textId="5A747FD1" w:rsidR="0028470B" w:rsidRDefault="0028470B" w:rsidP="00C4613E">
      <w:pPr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14:paraId="53CF2479" w14:textId="3848BB23" w:rsidR="00812AB3" w:rsidRPr="00054001" w:rsidRDefault="00812AB3" w:rsidP="00812AB3">
      <w:pPr>
        <w:pStyle w:val="NoSpacing"/>
        <w:shd w:val="clear" w:color="auto" w:fill="E6007E"/>
        <w:rPr>
          <w:rFonts w:asciiTheme="minorHAnsi" w:hAnsiTheme="minorHAnsi" w:cstheme="minorHAnsi"/>
          <w:b/>
          <w:color w:val="FFFFFF" w:themeColor="background1"/>
        </w:rPr>
      </w:pPr>
      <w:r>
        <w:rPr>
          <w:rFonts w:asciiTheme="minorHAnsi" w:hAnsiTheme="minorHAnsi" w:cstheme="minorHAnsi"/>
          <w:b/>
          <w:color w:val="FFFFFF" w:themeColor="background1"/>
        </w:rPr>
        <w:t>Personal Details</w:t>
      </w:r>
    </w:p>
    <w:p w14:paraId="295D93A6" w14:textId="77777777" w:rsidR="00B41DF4" w:rsidRPr="00546585" w:rsidRDefault="00B41DF4" w:rsidP="00C4613E">
      <w:pPr>
        <w:spacing w:line="240" w:lineRule="auto"/>
        <w:rPr>
          <w:rFonts w:asciiTheme="minorHAnsi" w:hAnsiTheme="minorHAnsi" w:cstheme="minorHAnsi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B41DF4" w14:paraId="73E1254C" w14:textId="77777777" w:rsidTr="002A6BA8">
        <w:tc>
          <w:tcPr>
            <w:tcW w:w="3256" w:type="dxa"/>
          </w:tcPr>
          <w:p w14:paraId="4542C183" w14:textId="3B991FE0" w:rsidR="00B41DF4" w:rsidRDefault="00B41DF4" w:rsidP="00C4613E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rname:</w:t>
            </w:r>
          </w:p>
        </w:tc>
        <w:tc>
          <w:tcPr>
            <w:tcW w:w="5760" w:type="dxa"/>
          </w:tcPr>
          <w:p w14:paraId="2D06AB2A" w14:textId="4582EA24" w:rsidR="00B41DF4" w:rsidRDefault="00B41DF4" w:rsidP="00C4613E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irst Name:</w:t>
            </w:r>
          </w:p>
        </w:tc>
      </w:tr>
      <w:tr w:rsidR="004058A4" w14:paraId="17E034A0" w14:textId="77777777" w:rsidTr="00C61BCD">
        <w:tc>
          <w:tcPr>
            <w:tcW w:w="9016" w:type="dxa"/>
            <w:gridSpan w:val="2"/>
          </w:tcPr>
          <w:p w14:paraId="79F49B87" w14:textId="77777777" w:rsidR="004058A4" w:rsidRDefault="004058A4" w:rsidP="004058A4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ddress:</w:t>
            </w:r>
            <w:r w:rsidR="002A6B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61947883" w14:textId="706BFDCD" w:rsidR="002A6BA8" w:rsidRDefault="002A6BA8" w:rsidP="004058A4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18CE" w14:paraId="3D745693" w14:textId="77777777" w:rsidTr="00AE60FB">
        <w:tc>
          <w:tcPr>
            <w:tcW w:w="9016" w:type="dxa"/>
            <w:gridSpan w:val="2"/>
          </w:tcPr>
          <w:p w14:paraId="7C0741CD" w14:textId="70AB8BBE" w:rsidR="00D218CE" w:rsidRDefault="00D218CE" w:rsidP="00C4613E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ostcode: </w:t>
            </w:r>
          </w:p>
        </w:tc>
      </w:tr>
      <w:tr w:rsidR="00D218CE" w14:paraId="3BD33C4E" w14:textId="77777777" w:rsidTr="00006B1C">
        <w:tc>
          <w:tcPr>
            <w:tcW w:w="9016" w:type="dxa"/>
            <w:gridSpan w:val="2"/>
          </w:tcPr>
          <w:p w14:paraId="71CF6143" w14:textId="0CD399C0" w:rsidR="00D218CE" w:rsidRDefault="00D218CE" w:rsidP="00C4613E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ntact Tel Number:</w:t>
            </w:r>
          </w:p>
        </w:tc>
      </w:tr>
      <w:tr w:rsidR="00D218CE" w14:paraId="0C52A4CB" w14:textId="77777777" w:rsidTr="00E93E11">
        <w:tc>
          <w:tcPr>
            <w:tcW w:w="9016" w:type="dxa"/>
            <w:gridSpan w:val="2"/>
          </w:tcPr>
          <w:p w14:paraId="44FF2C48" w14:textId="6C122911" w:rsidR="00D218CE" w:rsidRDefault="00D218CE" w:rsidP="00C4613E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mail Address:</w:t>
            </w:r>
          </w:p>
        </w:tc>
      </w:tr>
    </w:tbl>
    <w:p w14:paraId="22B6CFBD" w14:textId="7590D923" w:rsidR="00B41DF4" w:rsidRDefault="00B41DF4" w:rsidP="00C4613E">
      <w:pPr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14:paraId="30BB6B6C" w14:textId="50E71D0F" w:rsidR="00F8337F" w:rsidRPr="009A1272" w:rsidRDefault="00546585" w:rsidP="009A1272">
      <w:pPr>
        <w:pStyle w:val="NoSpacing"/>
        <w:shd w:val="clear" w:color="auto" w:fill="E6007E"/>
        <w:rPr>
          <w:rFonts w:asciiTheme="minorHAnsi" w:hAnsiTheme="minorHAnsi" w:cstheme="minorHAnsi"/>
          <w:b/>
          <w:color w:val="FFFFFF" w:themeColor="background1"/>
        </w:rPr>
      </w:pPr>
      <w:r w:rsidRPr="009A1272">
        <w:rPr>
          <w:rFonts w:asciiTheme="minorHAnsi" w:hAnsiTheme="minorHAnsi" w:cstheme="minorHAnsi"/>
          <w:noProof/>
          <w:color w:val="19253E"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6C1E1FA" wp14:editId="319A13CE">
                <wp:simplePos x="0" y="0"/>
                <wp:positionH relativeFrom="margin">
                  <wp:align>right</wp:align>
                </wp:positionH>
                <wp:positionV relativeFrom="paragraph">
                  <wp:posOffset>255270</wp:posOffset>
                </wp:positionV>
                <wp:extent cx="5676900" cy="20478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047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0CD514" w14:textId="2A69D478" w:rsidR="009A1272" w:rsidRDefault="009A127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C1E1F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5.8pt;margin-top:20.1pt;width:447pt;height:161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">
                <v:textbox>
                  <w:txbxContent>
                    <w:p w14:paraId="500CD514" w14:textId="2A69D478" w:rsidR="009A1272" w:rsidRDefault="009A1272"/>
                  </w:txbxContent>
                </v:textbox>
                <w10:wrap type="square" anchorx="margin"/>
              </v:shape>
            </w:pict>
          </mc:Fallback>
        </mc:AlternateContent>
      </w:r>
      <w:r w:rsidR="0028470B">
        <w:rPr>
          <w:rFonts w:asciiTheme="minorHAnsi" w:hAnsiTheme="minorHAnsi" w:cstheme="minorHAnsi"/>
          <w:b/>
          <w:color w:val="FFFFFF" w:themeColor="background1"/>
        </w:rPr>
        <w:t>What has attracted you to this Trustee position?</w:t>
      </w:r>
    </w:p>
    <w:p w14:paraId="0E76D90E" w14:textId="77777777" w:rsidR="00DB5DBA" w:rsidRPr="00A17400" w:rsidRDefault="00DB5DBA" w:rsidP="00DB5DBA">
      <w:pPr>
        <w:shd w:val="clear" w:color="auto" w:fill="FFFFFF"/>
        <w:spacing w:after="0" w:line="240" w:lineRule="auto"/>
        <w:textAlignment w:val="baseline"/>
        <w:rPr>
          <w:rFonts w:asciiTheme="minorHAnsi" w:hAnsiTheme="minorHAnsi" w:cstheme="minorHAnsi"/>
          <w:color w:val="19253E"/>
          <w:sz w:val="24"/>
          <w:szCs w:val="24"/>
          <w:lang w:eastAsia="en-GB"/>
        </w:rPr>
      </w:pPr>
    </w:p>
    <w:p w14:paraId="5C73F1F8" w14:textId="52F455E4" w:rsidR="00BF7A40" w:rsidRPr="0028470B" w:rsidRDefault="00546585" w:rsidP="001E4EAA">
      <w:pPr>
        <w:pStyle w:val="NoSpacing"/>
        <w:shd w:val="clear" w:color="auto" w:fill="E6007E"/>
        <w:rPr>
          <w:rFonts w:asciiTheme="minorHAnsi" w:hAnsiTheme="minorHAnsi" w:cstheme="minorHAnsi"/>
          <w:b/>
          <w:color w:val="FFFFFF" w:themeColor="background1"/>
        </w:rPr>
      </w:pPr>
      <w:r w:rsidRPr="009A1272">
        <w:rPr>
          <w:rFonts w:asciiTheme="minorHAnsi" w:hAnsiTheme="minorHAnsi" w:cstheme="minorHAnsi"/>
          <w:noProof/>
          <w:color w:val="19253E"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81D5261" wp14:editId="0E8373B4">
                <wp:simplePos x="0" y="0"/>
                <wp:positionH relativeFrom="margin">
                  <wp:align>left</wp:align>
                </wp:positionH>
                <wp:positionV relativeFrom="paragraph">
                  <wp:posOffset>250190</wp:posOffset>
                </wp:positionV>
                <wp:extent cx="5724525" cy="2124075"/>
                <wp:effectExtent l="0" t="0" r="28575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4525" cy="2124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07F539" w14:textId="77777777" w:rsidR="00546585" w:rsidRDefault="00546585" w:rsidP="0054658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D5261" id="_x0000_s1027" type="#_x0000_t202" style="position:absolute;margin-left:0;margin-top:19.7pt;width:450.75pt;height:167.2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">
                <v:textbox>
                  <w:txbxContent>
                    <w:p w14:paraId="2B07F539" w14:textId="77777777" w:rsidR="00546585" w:rsidRDefault="00546585" w:rsidP="00546585"/>
                  </w:txbxContent>
                </v:textbox>
                <w10:wrap type="square" anchorx="margin"/>
              </v:shape>
            </w:pict>
          </mc:Fallback>
        </mc:AlternateContent>
      </w:r>
      <w:r w:rsidR="0028470B" w:rsidRPr="0028470B">
        <w:rPr>
          <w:rFonts w:asciiTheme="minorHAnsi" w:hAnsiTheme="minorHAnsi" w:cstheme="minorHAnsi"/>
          <w:b/>
          <w:color w:val="FFFFFF" w:themeColor="background1"/>
        </w:rPr>
        <w:t>What skills and knowledge do you think you can bring to the Board?</w:t>
      </w:r>
    </w:p>
    <w:p w14:paraId="4427F268" w14:textId="77871389" w:rsidR="002A124E" w:rsidRDefault="002A124E" w:rsidP="0067032C">
      <w:pPr>
        <w:pStyle w:val="09bodycopy11pt-Smallcolumnlayout"/>
        <w:spacing w:line="240" w:lineRule="auto"/>
        <w:ind w:left="0" w:right="0"/>
        <w:rPr>
          <w:rFonts w:asciiTheme="minorHAnsi" w:hAnsiTheme="minorHAnsi" w:cstheme="minorHAnsi"/>
          <w:sz w:val="24"/>
          <w:szCs w:val="24"/>
        </w:rPr>
      </w:pPr>
      <w:bookmarkStart w:id="0" w:name="_Hlk516660742"/>
    </w:p>
    <w:p w14:paraId="6E3E7D94" w14:textId="2209E0A4" w:rsidR="00621694" w:rsidRDefault="00621694" w:rsidP="00546585">
      <w:pPr>
        <w:pStyle w:val="09bodycopy11pt-Smallcolumnlayout"/>
        <w:spacing w:line="240" w:lineRule="auto"/>
        <w:ind w:left="0" w:right="0"/>
        <w:rPr>
          <w:rFonts w:asciiTheme="minorHAnsi" w:hAnsiTheme="minorHAnsi" w:cstheme="minorHAnsi"/>
          <w:sz w:val="24"/>
          <w:szCs w:val="24"/>
        </w:rPr>
      </w:pPr>
    </w:p>
    <w:p w14:paraId="0A38F559" w14:textId="1C592DDE" w:rsidR="00F8337F" w:rsidRPr="00A74FEB" w:rsidRDefault="00A74FEB" w:rsidP="00A74FEB">
      <w:pPr>
        <w:pStyle w:val="NoSpacing"/>
        <w:shd w:val="clear" w:color="auto" w:fill="E6007E"/>
        <w:rPr>
          <w:rFonts w:asciiTheme="minorHAnsi" w:hAnsiTheme="minorHAnsi" w:cstheme="minorHAnsi"/>
          <w:b/>
          <w:color w:val="FFFFFF" w:themeColor="background1"/>
        </w:rPr>
      </w:pPr>
      <w:r w:rsidRPr="009A1272">
        <w:rPr>
          <w:rFonts w:asciiTheme="minorHAnsi" w:hAnsiTheme="minorHAnsi" w:cstheme="minorHAnsi"/>
          <w:noProof/>
          <w:color w:val="19253E"/>
          <w:sz w:val="24"/>
          <w:szCs w:val="24"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6826E1F" wp14:editId="2BEBB8B8">
                <wp:simplePos x="0" y="0"/>
                <wp:positionH relativeFrom="margin">
                  <wp:align>right</wp:align>
                </wp:positionH>
                <wp:positionV relativeFrom="paragraph">
                  <wp:posOffset>264160</wp:posOffset>
                </wp:positionV>
                <wp:extent cx="5715000" cy="2038350"/>
                <wp:effectExtent l="0" t="0" r="1905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258A4" w14:textId="77777777" w:rsidR="00A74FEB" w:rsidRDefault="00A74FEB" w:rsidP="00A74F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26E1F" id="_x0000_s1028" type="#_x0000_t202" style="position:absolute;margin-left:398.8pt;margin-top:20.8pt;width:450pt;height:160.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">
                <v:textbox>
                  <w:txbxContent>
                    <w:p w14:paraId="158258A4" w14:textId="77777777" w:rsidR="00A74FEB" w:rsidRDefault="00A74FEB" w:rsidP="00A74FEB"/>
                  </w:txbxContent>
                </v:textbox>
                <w10:wrap type="square" anchorx="margin"/>
              </v:shape>
            </w:pict>
          </mc:Fallback>
        </mc:AlternateContent>
      </w:r>
      <w:r w:rsidR="00160933">
        <w:rPr>
          <w:rFonts w:asciiTheme="minorHAnsi" w:hAnsiTheme="minorHAnsi" w:cstheme="minorHAnsi"/>
          <w:b/>
          <w:color w:val="FFFFFF" w:themeColor="background1"/>
        </w:rPr>
        <w:t>What do you think makes a good Trustee?</w:t>
      </w:r>
    </w:p>
    <w:p w14:paraId="59348929" w14:textId="2BA84E78" w:rsidR="00621694" w:rsidRDefault="00621694" w:rsidP="003A0812">
      <w:pPr>
        <w:pStyle w:val="09bodycopy11pt-Smallcolumnlayout"/>
        <w:spacing w:line="240" w:lineRule="auto"/>
        <w:ind w:left="0" w:right="0"/>
        <w:rPr>
          <w:rFonts w:asciiTheme="minorHAnsi" w:hAnsiTheme="minorHAnsi" w:cstheme="minorHAnsi"/>
          <w:sz w:val="24"/>
          <w:szCs w:val="24"/>
        </w:rPr>
      </w:pPr>
    </w:p>
    <w:p w14:paraId="38EB513D" w14:textId="146C2BB6" w:rsidR="001215C1" w:rsidRPr="00A74FEB" w:rsidRDefault="00A74FEB" w:rsidP="00A74FEB">
      <w:pPr>
        <w:pStyle w:val="NoSpacing"/>
        <w:shd w:val="clear" w:color="auto" w:fill="E6007E"/>
        <w:rPr>
          <w:rFonts w:asciiTheme="minorHAnsi" w:hAnsiTheme="minorHAnsi" w:cstheme="minorHAnsi"/>
          <w:b/>
          <w:color w:val="FFFFFF" w:themeColor="background1"/>
        </w:rPr>
      </w:pPr>
      <w:r w:rsidRPr="009A1272">
        <w:rPr>
          <w:rFonts w:asciiTheme="minorHAnsi" w:hAnsiTheme="minorHAnsi" w:cstheme="minorHAnsi"/>
          <w:noProof/>
          <w:color w:val="19253E"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B82574A" wp14:editId="2A1C0548">
                <wp:simplePos x="0" y="0"/>
                <wp:positionH relativeFrom="margin">
                  <wp:align>right</wp:align>
                </wp:positionH>
                <wp:positionV relativeFrom="paragraph">
                  <wp:posOffset>250190</wp:posOffset>
                </wp:positionV>
                <wp:extent cx="5715000" cy="211455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96FCF9" w14:textId="77777777" w:rsidR="00A74FEB" w:rsidRDefault="00A74FEB" w:rsidP="00A74F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2574A" id="_x0000_s1029" type="#_x0000_t202" style="position:absolute;margin-left:398.8pt;margin-top:19.7pt;width:450pt;height:166.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">
                <v:textbox>
                  <w:txbxContent>
                    <w:p w14:paraId="6296FCF9" w14:textId="77777777" w:rsidR="00A74FEB" w:rsidRDefault="00A74FEB" w:rsidP="00A74FEB"/>
                  </w:txbxContent>
                </v:textbox>
                <w10:wrap type="square" anchorx="margin"/>
              </v:shape>
            </w:pict>
          </mc:Fallback>
        </mc:AlternateContent>
      </w:r>
      <w:r w:rsidR="00D81FDA">
        <w:rPr>
          <w:rFonts w:asciiTheme="minorHAnsi" w:hAnsiTheme="minorHAnsi" w:cstheme="minorHAnsi"/>
          <w:b/>
          <w:color w:val="FFFFFF" w:themeColor="background1"/>
        </w:rPr>
        <w:t>If you became a Trustee what would you class as success?</w:t>
      </w:r>
      <w:bookmarkEnd w:id="0"/>
    </w:p>
    <w:p w14:paraId="7C8D2AD0" w14:textId="187A00F4" w:rsidR="002808B0" w:rsidRPr="0028470B" w:rsidRDefault="002808B0" w:rsidP="002808B0">
      <w:pPr>
        <w:pStyle w:val="NoSpacing"/>
        <w:shd w:val="clear" w:color="auto" w:fill="E6007E"/>
        <w:rPr>
          <w:rFonts w:asciiTheme="minorHAnsi" w:hAnsiTheme="minorHAnsi" w:cstheme="minorHAnsi"/>
          <w:b/>
          <w:color w:val="FFFFFF" w:themeColor="background1"/>
        </w:rPr>
      </w:pPr>
      <w:r>
        <w:rPr>
          <w:rFonts w:asciiTheme="minorHAnsi" w:hAnsiTheme="minorHAnsi" w:cstheme="minorHAnsi"/>
          <w:b/>
          <w:color w:val="FFFFFF" w:themeColor="background1"/>
        </w:rPr>
        <w:t>Potential conflict of interest</w:t>
      </w:r>
    </w:p>
    <w:p w14:paraId="50ACF57C" w14:textId="77777777" w:rsidR="003A7C7E" w:rsidRDefault="003A7C7E" w:rsidP="002246AA">
      <w:pPr>
        <w:pStyle w:val="NoSpacing"/>
        <w:rPr>
          <w:rFonts w:asciiTheme="minorHAnsi" w:hAnsiTheme="minorHAnsi" w:cstheme="minorHAnsi"/>
          <w:bCs/>
          <w:i/>
          <w:iCs/>
          <w:sz w:val="24"/>
          <w:szCs w:val="24"/>
          <w:highlight w:val="yellow"/>
        </w:rPr>
      </w:pPr>
    </w:p>
    <w:p w14:paraId="4A7E384F" w14:textId="77777777" w:rsidR="00D02B97" w:rsidRDefault="00A74FEB" w:rsidP="002246AA">
      <w:pPr>
        <w:pStyle w:val="NoSpacing"/>
        <w:rPr>
          <w:rFonts w:asciiTheme="minorHAnsi" w:hAnsiTheme="minorHAnsi" w:cstheme="minorHAnsi"/>
          <w:bCs/>
          <w:i/>
          <w:iCs/>
          <w:sz w:val="24"/>
          <w:szCs w:val="24"/>
        </w:rPr>
      </w:pPr>
      <w:r w:rsidRPr="003A7C7E">
        <w:rPr>
          <w:rFonts w:asciiTheme="minorHAnsi" w:hAnsiTheme="minorHAnsi" w:cstheme="minorHAnsi"/>
          <w:noProof/>
          <w:color w:val="19253E"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FBB5A9A" wp14:editId="3C1D327C">
                <wp:simplePos x="0" y="0"/>
                <wp:positionH relativeFrom="margin">
                  <wp:align>right</wp:align>
                </wp:positionH>
                <wp:positionV relativeFrom="paragraph">
                  <wp:posOffset>1254760</wp:posOffset>
                </wp:positionV>
                <wp:extent cx="5715000" cy="1876425"/>
                <wp:effectExtent l="0" t="0" r="19050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876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6BD87D" w14:textId="77777777" w:rsidR="00A74FEB" w:rsidRDefault="00A74FEB" w:rsidP="00A74F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B5A9A" id="_x0000_s1030" type="#_x0000_t202" style="position:absolute;margin-left:398.8pt;margin-top:98.8pt;width:450pt;height:147.75pt;z-index:2516695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">
                <v:textbox>
                  <w:txbxContent>
                    <w:p w14:paraId="3B6BD87D" w14:textId="77777777" w:rsidR="00A74FEB" w:rsidRDefault="00A74FEB" w:rsidP="00A74FEB"/>
                  </w:txbxContent>
                </v:textbox>
                <w10:wrap type="square" anchorx="margin"/>
              </v:shape>
            </w:pict>
          </mc:Fallback>
        </mc:AlternateContent>
      </w:r>
      <w:r w:rsidR="00CE6042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>Please indicate any considerations which could give rise to potential conflicts of interest</w:t>
      </w:r>
      <w:r w:rsidR="000478C1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. </w:t>
      </w:r>
    </w:p>
    <w:p w14:paraId="11BCB27F" w14:textId="77777777" w:rsidR="00D02B97" w:rsidRDefault="00D02B97" w:rsidP="002246AA">
      <w:pPr>
        <w:pStyle w:val="NoSpacing"/>
        <w:rPr>
          <w:rFonts w:asciiTheme="minorHAnsi" w:hAnsiTheme="minorHAnsi" w:cstheme="minorHAnsi"/>
          <w:bCs/>
          <w:i/>
          <w:iCs/>
          <w:sz w:val="24"/>
          <w:szCs w:val="24"/>
        </w:rPr>
      </w:pPr>
    </w:p>
    <w:p w14:paraId="2E501FED" w14:textId="4AA17D2C" w:rsidR="00AB2863" w:rsidRPr="00A74FEB" w:rsidRDefault="000478C1" w:rsidP="002246AA">
      <w:pPr>
        <w:pStyle w:val="NoSpacing"/>
        <w:rPr>
          <w:rFonts w:asciiTheme="minorHAnsi" w:hAnsiTheme="minorHAnsi" w:cstheme="minorHAnsi"/>
          <w:bCs/>
          <w:i/>
          <w:iCs/>
          <w:sz w:val="24"/>
          <w:szCs w:val="24"/>
        </w:rPr>
      </w:pPr>
      <w:r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>These could include the following:</w:t>
      </w:r>
      <w:r w:rsidR="00EB7DA0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</w:t>
      </w:r>
      <w:r w:rsidR="00D02B9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Trustee of another </w:t>
      </w:r>
      <w:r w:rsidR="00EB7DA0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>charity,</w:t>
      </w:r>
      <w:r w:rsidR="00203977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a relationship to a member of staff</w:t>
      </w:r>
      <w:r w:rsidR="00D02B97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or Trustee</w:t>
      </w:r>
      <w:r w:rsidR="00203977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at </w:t>
      </w:r>
      <w:proofErr w:type="spellStart"/>
      <w:r w:rsidR="00203977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>HoECF</w:t>
      </w:r>
      <w:proofErr w:type="spellEnd"/>
      <w:r w:rsidR="00BF7756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. Please note that such considerations do not </w:t>
      </w:r>
      <w:r w:rsidR="00B308C2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>preclude</w:t>
      </w:r>
      <w:r w:rsidR="00BF7756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appointment to the</w:t>
      </w:r>
      <w:r w:rsidR="008601D2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Board</w:t>
      </w:r>
      <w:r w:rsidR="00F165CB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of </w:t>
      </w:r>
      <w:proofErr w:type="spellStart"/>
      <w:r w:rsidR="00F165CB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>HoECF</w:t>
      </w:r>
      <w:proofErr w:type="spellEnd"/>
      <w:r w:rsidR="008601D2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, rather such knowledge enables </w:t>
      </w:r>
      <w:proofErr w:type="spellStart"/>
      <w:r w:rsidR="008601D2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>HoECF</w:t>
      </w:r>
      <w:proofErr w:type="spellEnd"/>
      <w:r w:rsidR="008601D2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to discharge its legal responsibilities with full accountability.</w:t>
      </w:r>
      <w:r w:rsidR="005B075B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If none</w:t>
      </w:r>
      <w:r w:rsidR="008601D2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apply</w:t>
      </w:r>
      <w:r w:rsidR="005B075B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>,</w:t>
      </w:r>
      <w:r w:rsidR="008F0301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</w:t>
      </w:r>
      <w:r w:rsidR="005B075B" w:rsidRPr="003A7C7E">
        <w:rPr>
          <w:rFonts w:asciiTheme="minorHAnsi" w:hAnsiTheme="minorHAnsi" w:cstheme="minorHAnsi"/>
          <w:bCs/>
          <w:i/>
          <w:iCs/>
          <w:sz w:val="24"/>
          <w:szCs w:val="24"/>
        </w:rPr>
        <w:t>please write ‘NONE’.</w:t>
      </w:r>
    </w:p>
    <w:p w14:paraId="285B8810" w14:textId="0FED23A2" w:rsidR="00766926" w:rsidRDefault="00766926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6092A85E" w14:textId="46EA05B1" w:rsidR="001774CD" w:rsidRDefault="001774CD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67BC1974" w14:textId="004D54EE" w:rsidR="00415C72" w:rsidRPr="00054001" w:rsidRDefault="00415C72" w:rsidP="00415C72">
      <w:pPr>
        <w:pStyle w:val="NoSpacing"/>
        <w:shd w:val="clear" w:color="auto" w:fill="E6007E"/>
        <w:rPr>
          <w:rFonts w:asciiTheme="minorHAnsi" w:hAnsiTheme="minorHAnsi" w:cstheme="minorHAnsi"/>
          <w:b/>
          <w:color w:val="FFFFFF" w:themeColor="background1"/>
        </w:rPr>
      </w:pPr>
      <w:r>
        <w:rPr>
          <w:rFonts w:asciiTheme="minorHAnsi" w:hAnsiTheme="minorHAnsi" w:cstheme="minorHAnsi"/>
          <w:b/>
          <w:color w:val="FFFFFF" w:themeColor="background1"/>
        </w:rPr>
        <w:lastRenderedPageBreak/>
        <w:t>Declaration of Eligibility to become a Trustee</w:t>
      </w:r>
    </w:p>
    <w:p w14:paraId="7E964111" w14:textId="3F73562F" w:rsidR="00C4143F" w:rsidRPr="00650D1C" w:rsidRDefault="00C4143F" w:rsidP="002246AA">
      <w:pPr>
        <w:pStyle w:val="NoSpacing"/>
        <w:rPr>
          <w:rFonts w:asciiTheme="minorHAnsi" w:hAnsiTheme="minorHAnsi" w:cstheme="minorHAnsi"/>
          <w:bCs/>
          <w:i/>
          <w:iCs/>
          <w:sz w:val="24"/>
          <w:szCs w:val="24"/>
        </w:rPr>
      </w:pPr>
      <w:r w:rsidRPr="00650D1C">
        <w:rPr>
          <w:rFonts w:asciiTheme="minorHAnsi" w:hAnsiTheme="minorHAnsi" w:cstheme="minorHAnsi"/>
          <w:bCs/>
          <w:i/>
          <w:iCs/>
          <w:sz w:val="24"/>
          <w:szCs w:val="24"/>
        </w:rPr>
        <w:t>I declare that I am not disqualified from acting as a charity trustee. Pick tick to confirm and agree each statement below</w:t>
      </w:r>
      <w:r w:rsidR="00361746" w:rsidRPr="00650D1C">
        <w:rPr>
          <w:rFonts w:asciiTheme="minorHAnsi" w:hAnsiTheme="minorHAnsi" w:cstheme="minorHAnsi"/>
          <w:bCs/>
          <w:i/>
          <w:iCs/>
          <w:sz w:val="24"/>
          <w:szCs w:val="24"/>
        </w:rPr>
        <w:t>. If there are any you cannot “tick to confirm”</w:t>
      </w:r>
      <w:r w:rsidR="00DB56FC" w:rsidRPr="00650D1C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please attach details to this form.</w:t>
      </w:r>
    </w:p>
    <w:p w14:paraId="46BE2DC7" w14:textId="08EF09EE" w:rsidR="00510461" w:rsidRDefault="00510461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555CB2BF" w14:textId="42F3D072" w:rsidR="00510461" w:rsidRDefault="0090535B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rFonts w:asciiTheme="minorHAnsi" w:hAnsiTheme="minorHAnsi" w:cstheme="minorHAnsi"/>
          <w:bCs/>
          <w:sz w:val="24"/>
          <w:szCs w:val="24"/>
        </w:rPr>
        <w:instrText xml:space="preserve"> FORMCHECKBOX </w:instrText>
      </w:r>
      <w:r w:rsidR="00F44E20">
        <w:rPr>
          <w:rFonts w:asciiTheme="minorHAnsi" w:hAnsiTheme="minorHAnsi" w:cstheme="minorHAnsi"/>
          <w:bCs/>
          <w:sz w:val="24"/>
          <w:szCs w:val="24"/>
        </w:rPr>
      </w:r>
      <w:r w:rsidR="00F44E20">
        <w:rPr>
          <w:rFonts w:asciiTheme="minorHAnsi" w:hAnsiTheme="minorHAnsi" w:cstheme="minorHAnsi"/>
          <w:bCs/>
          <w:sz w:val="24"/>
          <w:szCs w:val="24"/>
        </w:rPr>
        <w:fldChar w:fldCharType="separate"/>
      </w:r>
      <w:r>
        <w:rPr>
          <w:rFonts w:asciiTheme="minorHAnsi" w:hAnsiTheme="minorHAnsi" w:cstheme="minorHAnsi"/>
          <w:bCs/>
          <w:sz w:val="24"/>
          <w:szCs w:val="24"/>
        </w:rPr>
        <w:fldChar w:fldCharType="end"/>
      </w:r>
      <w:bookmarkEnd w:id="1"/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510461">
        <w:rPr>
          <w:rFonts w:asciiTheme="minorHAnsi" w:hAnsiTheme="minorHAnsi" w:cstheme="minorHAnsi"/>
          <w:bCs/>
          <w:sz w:val="24"/>
          <w:szCs w:val="24"/>
        </w:rPr>
        <w:t>I do not have an unspent conviction relating to a criminal offence</w:t>
      </w:r>
    </w:p>
    <w:p w14:paraId="0194BC62" w14:textId="77777777" w:rsidR="00DC1865" w:rsidRDefault="00DC1865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6E665440" w14:textId="5AECFC88" w:rsidR="008F0E2B" w:rsidRDefault="0090535B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>
        <w:rPr>
          <w:rFonts w:asciiTheme="minorHAnsi" w:hAnsiTheme="minorHAnsi" w:cstheme="minorHAnsi"/>
          <w:bCs/>
          <w:sz w:val="24"/>
          <w:szCs w:val="24"/>
        </w:rPr>
        <w:instrText xml:space="preserve"> FORMCHECKBOX </w:instrText>
      </w:r>
      <w:r w:rsidR="00F44E20">
        <w:rPr>
          <w:rFonts w:asciiTheme="minorHAnsi" w:hAnsiTheme="minorHAnsi" w:cstheme="minorHAnsi"/>
          <w:bCs/>
          <w:sz w:val="24"/>
          <w:szCs w:val="24"/>
        </w:rPr>
      </w:r>
      <w:r w:rsidR="00F44E20">
        <w:rPr>
          <w:rFonts w:asciiTheme="minorHAnsi" w:hAnsiTheme="minorHAnsi" w:cstheme="minorHAnsi"/>
          <w:bCs/>
          <w:sz w:val="24"/>
          <w:szCs w:val="24"/>
        </w:rPr>
        <w:fldChar w:fldCharType="separate"/>
      </w:r>
      <w:r>
        <w:rPr>
          <w:rFonts w:asciiTheme="minorHAnsi" w:hAnsiTheme="minorHAnsi" w:cstheme="minorHAnsi"/>
          <w:bCs/>
          <w:sz w:val="24"/>
          <w:szCs w:val="24"/>
        </w:rPr>
        <w:fldChar w:fldCharType="end"/>
      </w:r>
      <w:bookmarkEnd w:id="2"/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8F0E2B">
        <w:rPr>
          <w:rFonts w:asciiTheme="minorHAnsi" w:hAnsiTheme="minorHAnsi" w:cstheme="minorHAnsi"/>
          <w:bCs/>
          <w:sz w:val="24"/>
          <w:szCs w:val="24"/>
        </w:rPr>
        <w:t>I am not undischarged bankrupt</w:t>
      </w:r>
    </w:p>
    <w:p w14:paraId="53AD566E" w14:textId="77777777" w:rsidR="00DC1865" w:rsidRDefault="00DC1865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2DA7D953" w14:textId="1B76780B" w:rsidR="008F0E2B" w:rsidRDefault="0090535B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>
        <w:rPr>
          <w:rFonts w:asciiTheme="minorHAnsi" w:hAnsiTheme="minorHAnsi" w:cstheme="minorHAnsi"/>
          <w:bCs/>
          <w:sz w:val="24"/>
          <w:szCs w:val="24"/>
        </w:rPr>
        <w:instrText xml:space="preserve"> FORMCHECKBOX </w:instrText>
      </w:r>
      <w:r w:rsidR="00F44E20">
        <w:rPr>
          <w:rFonts w:asciiTheme="minorHAnsi" w:hAnsiTheme="minorHAnsi" w:cstheme="minorHAnsi"/>
          <w:bCs/>
          <w:sz w:val="24"/>
          <w:szCs w:val="24"/>
        </w:rPr>
      </w:r>
      <w:r w:rsidR="00F44E20">
        <w:rPr>
          <w:rFonts w:asciiTheme="minorHAnsi" w:hAnsiTheme="minorHAnsi" w:cstheme="minorHAnsi"/>
          <w:bCs/>
          <w:sz w:val="24"/>
          <w:szCs w:val="24"/>
        </w:rPr>
        <w:fldChar w:fldCharType="separate"/>
      </w:r>
      <w:r>
        <w:rPr>
          <w:rFonts w:asciiTheme="minorHAnsi" w:hAnsiTheme="minorHAnsi" w:cstheme="minorHAnsi"/>
          <w:bCs/>
          <w:sz w:val="24"/>
          <w:szCs w:val="24"/>
        </w:rPr>
        <w:fldChar w:fldCharType="end"/>
      </w:r>
      <w:bookmarkEnd w:id="3"/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8F0E2B">
        <w:rPr>
          <w:rFonts w:asciiTheme="minorHAnsi" w:hAnsiTheme="minorHAnsi" w:cstheme="minorHAnsi"/>
          <w:bCs/>
          <w:sz w:val="24"/>
          <w:szCs w:val="24"/>
        </w:rPr>
        <w:t>I am not subject to a disqualification order under the Company Directors</w:t>
      </w:r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8F0E2B">
        <w:rPr>
          <w:rFonts w:asciiTheme="minorHAnsi" w:hAnsiTheme="minorHAnsi" w:cstheme="minorHAnsi"/>
          <w:bCs/>
          <w:sz w:val="24"/>
          <w:szCs w:val="24"/>
        </w:rPr>
        <w:t>Disqualification Act 1986 or to an order</w:t>
      </w:r>
      <w:r w:rsidR="00971033">
        <w:rPr>
          <w:rFonts w:asciiTheme="minorHAnsi" w:hAnsiTheme="minorHAnsi" w:cstheme="minorHAnsi"/>
          <w:bCs/>
          <w:sz w:val="24"/>
          <w:szCs w:val="24"/>
        </w:rPr>
        <w:t xml:space="preserve"> made under section 42</w:t>
      </w:r>
      <w:r w:rsidR="00053ED2">
        <w:rPr>
          <w:rFonts w:asciiTheme="minorHAnsi" w:hAnsiTheme="minorHAnsi" w:cstheme="minorHAnsi"/>
          <w:bCs/>
          <w:sz w:val="24"/>
          <w:szCs w:val="24"/>
        </w:rPr>
        <w:t>9</w:t>
      </w:r>
      <w:r w:rsidR="00971033">
        <w:rPr>
          <w:rFonts w:asciiTheme="minorHAnsi" w:hAnsiTheme="minorHAnsi" w:cstheme="minorHAnsi"/>
          <w:bCs/>
          <w:sz w:val="24"/>
          <w:szCs w:val="24"/>
        </w:rPr>
        <w:t xml:space="preserve">(b) of the Insolvency </w:t>
      </w:r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971033">
        <w:rPr>
          <w:rFonts w:asciiTheme="minorHAnsi" w:hAnsiTheme="minorHAnsi" w:cstheme="minorHAnsi"/>
          <w:bCs/>
          <w:sz w:val="24"/>
          <w:szCs w:val="24"/>
        </w:rPr>
        <w:t>Act 1986</w:t>
      </w:r>
    </w:p>
    <w:p w14:paraId="7B39D2C4" w14:textId="77777777" w:rsidR="00DC1865" w:rsidRDefault="00DC1865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7E43A9D4" w14:textId="4C0C326D" w:rsidR="00971033" w:rsidRDefault="0090535B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>
        <w:rPr>
          <w:rFonts w:asciiTheme="minorHAnsi" w:hAnsiTheme="minorHAnsi" w:cstheme="minorHAnsi"/>
          <w:bCs/>
          <w:sz w:val="24"/>
          <w:szCs w:val="24"/>
        </w:rPr>
        <w:instrText xml:space="preserve"> FORMCHECKBOX </w:instrText>
      </w:r>
      <w:r w:rsidR="00F44E20">
        <w:rPr>
          <w:rFonts w:asciiTheme="minorHAnsi" w:hAnsiTheme="minorHAnsi" w:cstheme="minorHAnsi"/>
          <w:bCs/>
          <w:sz w:val="24"/>
          <w:szCs w:val="24"/>
        </w:rPr>
      </w:r>
      <w:r w:rsidR="00F44E20">
        <w:rPr>
          <w:rFonts w:asciiTheme="minorHAnsi" w:hAnsiTheme="minorHAnsi" w:cstheme="minorHAnsi"/>
          <w:bCs/>
          <w:sz w:val="24"/>
          <w:szCs w:val="24"/>
        </w:rPr>
        <w:fldChar w:fldCharType="separate"/>
      </w:r>
      <w:r>
        <w:rPr>
          <w:rFonts w:asciiTheme="minorHAnsi" w:hAnsiTheme="minorHAnsi" w:cstheme="minorHAnsi"/>
          <w:bCs/>
          <w:sz w:val="24"/>
          <w:szCs w:val="24"/>
        </w:rPr>
        <w:fldChar w:fldCharType="end"/>
      </w:r>
      <w:bookmarkEnd w:id="4"/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971033">
        <w:rPr>
          <w:rFonts w:asciiTheme="minorHAnsi" w:hAnsiTheme="minorHAnsi" w:cstheme="minorHAnsi"/>
          <w:bCs/>
          <w:sz w:val="24"/>
          <w:szCs w:val="24"/>
        </w:rPr>
        <w:t>I have not been removed from trusteeshi</w:t>
      </w:r>
      <w:r w:rsidR="007D7C44">
        <w:rPr>
          <w:rFonts w:asciiTheme="minorHAnsi" w:hAnsiTheme="minorHAnsi" w:cstheme="minorHAnsi"/>
          <w:bCs/>
          <w:sz w:val="24"/>
          <w:szCs w:val="24"/>
        </w:rPr>
        <w:t xml:space="preserve">p of a charity by the Courts of the Charity </w:t>
      </w:r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7D7C44">
        <w:rPr>
          <w:rFonts w:asciiTheme="minorHAnsi" w:hAnsiTheme="minorHAnsi" w:cstheme="minorHAnsi"/>
          <w:bCs/>
          <w:sz w:val="24"/>
          <w:szCs w:val="24"/>
        </w:rPr>
        <w:t xml:space="preserve">Commissioners on the grounds of any misconduct or mismanagement </w:t>
      </w:r>
    </w:p>
    <w:p w14:paraId="5EFFCF80" w14:textId="77777777" w:rsidR="00DC1865" w:rsidRDefault="00DC1865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6B33D132" w14:textId="6BCEA86E" w:rsidR="007D7C44" w:rsidRDefault="0090535B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>
        <w:rPr>
          <w:rFonts w:asciiTheme="minorHAnsi" w:hAnsiTheme="minorHAnsi" w:cstheme="minorHAnsi"/>
          <w:bCs/>
          <w:sz w:val="24"/>
          <w:szCs w:val="24"/>
        </w:rPr>
        <w:instrText xml:space="preserve"> FORMCHECKBOX </w:instrText>
      </w:r>
      <w:r w:rsidR="00F44E20">
        <w:rPr>
          <w:rFonts w:asciiTheme="minorHAnsi" w:hAnsiTheme="minorHAnsi" w:cstheme="minorHAnsi"/>
          <w:bCs/>
          <w:sz w:val="24"/>
          <w:szCs w:val="24"/>
        </w:rPr>
      </w:r>
      <w:r w:rsidR="00F44E20">
        <w:rPr>
          <w:rFonts w:asciiTheme="minorHAnsi" w:hAnsiTheme="minorHAnsi" w:cstheme="minorHAnsi"/>
          <w:bCs/>
          <w:sz w:val="24"/>
          <w:szCs w:val="24"/>
        </w:rPr>
        <w:fldChar w:fldCharType="separate"/>
      </w:r>
      <w:r>
        <w:rPr>
          <w:rFonts w:asciiTheme="minorHAnsi" w:hAnsiTheme="minorHAnsi" w:cstheme="minorHAnsi"/>
          <w:bCs/>
          <w:sz w:val="24"/>
          <w:szCs w:val="24"/>
        </w:rPr>
        <w:fldChar w:fldCharType="end"/>
      </w:r>
      <w:bookmarkEnd w:id="5"/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7D7C44">
        <w:rPr>
          <w:rFonts w:asciiTheme="minorHAnsi" w:hAnsiTheme="minorHAnsi" w:cstheme="minorHAnsi"/>
          <w:bCs/>
          <w:sz w:val="24"/>
          <w:szCs w:val="24"/>
        </w:rPr>
        <w:t xml:space="preserve">I am not subject to a </w:t>
      </w:r>
      <w:r w:rsidR="00966F67">
        <w:rPr>
          <w:rFonts w:asciiTheme="minorHAnsi" w:hAnsiTheme="minorHAnsi" w:cstheme="minorHAnsi"/>
          <w:bCs/>
          <w:sz w:val="24"/>
          <w:szCs w:val="24"/>
        </w:rPr>
        <w:t xml:space="preserve">disqualification order under the Criminal Justice and Court </w:t>
      </w:r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966F67">
        <w:rPr>
          <w:rFonts w:asciiTheme="minorHAnsi" w:hAnsiTheme="minorHAnsi" w:cstheme="minorHAnsi"/>
          <w:bCs/>
          <w:sz w:val="24"/>
          <w:szCs w:val="24"/>
        </w:rPr>
        <w:t>Services Act 2000</w:t>
      </w:r>
    </w:p>
    <w:p w14:paraId="1B2EC38E" w14:textId="77777777" w:rsidR="00DC1865" w:rsidRDefault="00DC1865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346C3275" w14:textId="74DCD757" w:rsidR="00862BE4" w:rsidRDefault="0090535B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>
        <w:rPr>
          <w:rFonts w:asciiTheme="minorHAnsi" w:hAnsiTheme="minorHAnsi" w:cstheme="minorHAnsi"/>
          <w:bCs/>
          <w:sz w:val="24"/>
          <w:szCs w:val="24"/>
        </w:rPr>
        <w:instrText xml:space="preserve"> FORMCHECKBOX </w:instrText>
      </w:r>
      <w:r w:rsidR="00F44E20">
        <w:rPr>
          <w:rFonts w:asciiTheme="minorHAnsi" w:hAnsiTheme="minorHAnsi" w:cstheme="minorHAnsi"/>
          <w:bCs/>
          <w:sz w:val="24"/>
          <w:szCs w:val="24"/>
        </w:rPr>
      </w:r>
      <w:r w:rsidR="00F44E20">
        <w:rPr>
          <w:rFonts w:asciiTheme="minorHAnsi" w:hAnsiTheme="minorHAnsi" w:cstheme="minorHAnsi"/>
          <w:bCs/>
          <w:sz w:val="24"/>
          <w:szCs w:val="24"/>
        </w:rPr>
        <w:fldChar w:fldCharType="separate"/>
      </w:r>
      <w:r>
        <w:rPr>
          <w:rFonts w:asciiTheme="minorHAnsi" w:hAnsiTheme="minorHAnsi" w:cstheme="minorHAnsi"/>
          <w:bCs/>
          <w:sz w:val="24"/>
          <w:szCs w:val="24"/>
        </w:rPr>
        <w:fldChar w:fldCharType="end"/>
      </w:r>
      <w:bookmarkEnd w:id="6"/>
      <w:r w:rsidR="00F8337F">
        <w:rPr>
          <w:rFonts w:asciiTheme="minorHAnsi" w:hAnsiTheme="minorHAnsi" w:cstheme="minorHAnsi"/>
          <w:bCs/>
          <w:sz w:val="24"/>
          <w:szCs w:val="24"/>
        </w:rPr>
        <w:tab/>
      </w:r>
      <w:r w:rsidR="00966F67">
        <w:rPr>
          <w:rFonts w:asciiTheme="minorHAnsi" w:hAnsiTheme="minorHAnsi" w:cstheme="minorHAnsi"/>
          <w:bCs/>
          <w:sz w:val="24"/>
          <w:szCs w:val="24"/>
        </w:rPr>
        <w:t>I am not disqualified under the Protection of Vulnerable Adults List</w:t>
      </w:r>
    </w:p>
    <w:p w14:paraId="2B871F47" w14:textId="397DFA76" w:rsidR="00C90D5C" w:rsidRDefault="00C90D5C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67320E52" w14:textId="4F5C25E3" w:rsidR="00E239E7" w:rsidRPr="00054001" w:rsidRDefault="00E239E7" w:rsidP="00E239E7">
      <w:pPr>
        <w:pStyle w:val="NoSpacing"/>
        <w:shd w:val="clear" w:color="auto" w:fill="E6007E"/>
        <w:rPr>
          <w:rFonts w:asciiTheme="minorHAnsi" w:hAnsiTheme="minorHAnsi" w:cstheme="minorHAnsi"/>
          <w:b/>
          <w:color w:val="FFFFFF" w:themeColor="background1"/>
        </w:rPr>
      </w:pPr>
      <w:r>
        <w:rPr>
          <w:rFonts w:asciiTheme="minorHAnsi" w:hAnsiTheme="minorHAnsi" w:cstheme="minorHAnsi"/>
          <w:b/>
          <w:color w:val="FFFFFF" w:themeColor="background1"/>
        </w:rPr>
        <w:t>Declaration and Signature</w:t>
      </w:r>
    </w:p>
    <w:p w14:paraId="25E0C41B" w14:textId="759AE024" w:rsidR="00C3794B" w:rsidRPr="00DC1865" w:rsidRDefault="00C3794B" w:rsidP="002246AA">
      <w:pPr>
        <w:pStyle w:val="NoSpacing"/>
        <w:rPr>
          <w:rFonts w:asciiTheme="minorHAnsi" w:hAnsiTheme="minorHAnsi" w:cstheme="minorHAnsi"/>
          <w:bCs/>
          <w:i/>
          <w:iCs/>
          <w:sz w:val="24"/>
          <w:szCs w:val="24"/>
        </w:rPr>
      </w:pPr>
      <w:r w:rsidRPr="00DC1865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I declare that the above information is correct to the best of my knowledge and I understand that any declaration which is demonstrated to be </w:t>
      </w:r>
      <w:r w:rsidR="002D5984" w:rsidRPr="00DC1865">
        <w:rPr>
          <w:rFonts w:asciiTheme="minorHAnsi" w:hAnsiTheme="minorHAnsi" w:cstheme="minorHAnsi"/>
          <w:bCs/>
          <w:i/>
          <w:iCs/>
          <w:sz w:val="24"/>
          <w:szCs w:val="24"/>
        </w:rPr>
        <w:t>false</w:t>
      </w:r>
      <w:r w:rsidRPr="00DC1865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is liabl</w:t>
      </w:r>
      <w:r w:rsidR="002D5984" w:rsidRPr="00DC1865">
        <w:rPr>
          <w:rFonts w:asciiTheme="minorHAnsi" w:hAnsiTheme="minorHAnsi" w:cstheme="minorHAnsi"/>
          <w:bCs/>
          <w:i/>
          <w:iCs/>
          <w:sz w:val="24"/>
          <w:szCs w:val="24"/>
        </w:rPr>
        <w:t>e to result in rejection of my application or, if occurring</w:t>
      </w:r>
      <w:r w:rsidR="00FE0AA9" w:rsidRPr="00DC1865">
        <w:rPr>
          <w:rFonts w:asciiTheme="minorHAnsi" w:hAnsiTheme="minorHAnsi" w:cstheme="minorHAnsi"/>
          <w:bCs/>
          <w:i/>
          <w:iCs/>
          <w:sz w:val="24"/>
          <w:szCs w:val="24"/>
        </w:rPr>
        <w:t>,</w:t>
      </w:r>
      <w:r w:rsidR="002D5984" w:rsidRPr="00DC1865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subsequent to my appointment, is liable to lead to my dismissal </w:t>
      </w:r>
      <w:r w:rsidR="00227399" w:rsidRPr="00DC1865">
        <w:rPr>
          <w:rFonts w:asciiTheme="minorHAnsi" w:hAnsiTheme="minorHAnsi" w:cstheme="minorHAnsi"/>
          <w:bCs/>
          <w:i/>
          <w:iCs/>
          <w:sz w:val="24"/>
          <w:szCs w:val="24"/>
        </w:rPr>
        <w:t>from</w:t>
      </w:r>
      <w:r w:rsidR="002D5984" w:rsidRPr="00DC1865">
        <w:rPr>
          <w:rFonts w:asciiTheme="minorHAnsi" w:hAnsiTheme="minorHAnsi" w:cstheme="minorHAnsi"/>
          <w:bCs/>
          <w:i/>
          <w:iCs/>
          <w:sz w:val="24"/>
          <w:szCs w:val="24"/>
        </w:rPr>
        <w:t xml:space="preserve"> the Board.</w:t>
      </w:r>
    </w:p>
    <w:p w14:paraId="5195BF6F" w14:textId="77777777" w:rsidR="003A0812" w:rsidRDefault="003A0812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5EA7A6D7" w14:textId="77777777" w:rsidR="00DC1865" w:rsidRDefault="00227399" w:rsidP="002246AA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 w:rsidRPr="00DC1865">
        <w:rPr>
          <w:rFonts w:asciiTheme="minorHAnsi" w:hAnsiTheme="minorHAnsi" w:cstheme="minorHAnsi"/>
          <w:b/>
          <w:sz w:val="24"/>
          <w:szCs w:val="24"/>
        </w:rPr>
        <w:t>SIGNED:</w:t>
      </w:r>
    </w:p>
    <w:p w14:paraId="6C78188C" w14:textId="6C10E17F" w:rsidR="00766926" w:rsidRPr="00DC1865" w:rsidRDefault="003A0812" w:rsidP="002246AA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 w:rsidRPr="00DC1865">
        <w:rPr>
          <w:rFonts w:asciiTheme="minorHAnsi" w:hAnsiTheme="minorHAnsi" w:cstheme="minorHAnsi"/>
          <w:b/>
          <w:sz w:val="24"/>
          <w:szCs w:val="24"/>
        </w:rPr>
        <w:tab/>
      </w:r>
      <w:r w:rsidR="00C97611" w:rsidRPr="00DC1865">
        <w:rPr>
          <w:rFonts w:asciiTheme="minorHAnsi" w:hAnsiTheme="minorHAnsi" w:cstheme="minorHAnsi"/>
          <w:b/>
          <w:sz w:val="24"/>
          <w:szCs w:val="24"/>
        </w:rPr>
        <w:tab/>
      </w:r>
      <w:r w:rsidR="00C97611" w:rsidRPr="00DC1865">
        <w:rPr>
          <w:rFonts w:asciiTheme="minorHAnsi" w:hAnsiTheme="minorHAnsi" w:cstheme="minorHAnsi"/>
          <w:b/>
          <w:sz w:val="24"/>
          <w:szCs w:val="24"/>
        </w:rPr>
        <w:tab/>
      </w:r>
      <w:r w:rsidR="00C97611" w:rsidRPr="00DC1865">
        <w:rPr>
          <w:rFonts w:asciiTheme="minorHAnsi" w:hAnsiTheme="minorHAnsi" w:cstheme="minorHAnsi"/>
          <w:b/>
          <w:sz w:val="24"/>
          <w:szCs w:val="24"/>
        </w:rPr>
        <w:tab/>
      </w:r>
      <w:r w:rsidR="00C97611" w:rsidRPr="00DC1865">
        <w:rPr>
          <w:rFonts w:asciiTheme="minorHAnsi" w:hAnsiTheme="minorHAnsi" w:cstheme="minorHAnsi"/>
          <w:b/>
          <w:sz w:val="24"/>
          <w:szCs w:val="24"/>
        </w:rPr>
        <w:tab/>
      </w:r>
      <w:r w:rsidR="00C97611" w:rsidRPr="00DC1865">
        <w:rPr>
          <w:rFonts w:asciiTheme="minorHAnsi" w:hAnsiTheme="minorHAnsi" w:cstheme="minorHAnsi"/>
          <w:b/>
          <w:sz w:val="24"/>
          <w:szCs w:val="24"/>
        </w:rPr>
        <w:tab/>
      </w:r>
      <w:r w:rsidR="00C97611" w:rsidRPr="00DC1865">
        <w:rPr>
          <w:rFonts w:asciiTheme="minorHAnsi" w:hAnsiTheme="minorHAnsi" w:cstheme="minorHAnsi"/>
          <w:b/>
          <w:sz w:val="24"/>
          <w:szCs w:val="24"/>
        </w:rPr>
        <w:tab/>
      </w:r>
    </w:p>
    <w:p w14:paraId="708D73B5" w14:textId="5A7F9B5D" w:rsidR="003A0812" w:rsidRPr="00DC1865" w:rsidRDefault="00227399" w:rsidP="002246AA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 w:rsidRPr="00DC1865">
        <w:rPr>
          <w:rFonts w:asciiTheme="minorHAnsi" w:hAnsiTheme="minorHAnsi" w:cstheme="minorHAnsi"/>
          <w:b/>
          <w:sz w:val="24"/>
          <w:szCs w:val="24"/>
        </w:rPr>
        <w:t>DATED:</w:t>
      </w:r>
    </w:p>
    <w:p w14:paraId="2DBB6E9E" w14:textId="77777777" w:rsidR="0046469E" w:rsidRPr="003B09F6" w:rsidRDefault="0046469E" w:rsidP="002246AA">
      <w:pPr>
        <w:pStyle w:val="NoSpacing"/>
        <w:rPr>
          <w:rFonts w:asciiTheme="minorHAnsi" w:hAnsiTheme="minorHAnsi" w:cstheme="minorHAnsi"/>
          <w:bCs/>
          <w:i/>
          <w:iCs/>
          <w:sz w:val="24"/>
          <w:szCs w:val="24"/>
        </w:rPr>
      </w:pPr>
    </w:p>
    <w:p w14:paraId="12C16E2F" w14:textId="3FE31258" w:rsidR="00582C7A" w:rsidRDefault="00582C7A" w:rsidP="002246AA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  <w:r w:rsidRPr="00AB2863">
        <w:rPr>
          <w:rFonts w:asciiTheme="minorHAnsi" w:hAnsiTheme="minorHAnsi" w:cstheme="minorHAnsi"/>
          <w:b/>
          <w:sz w:val="24"/>
          <w:szCs w:val="24"/>
        </w:rPr>
        <w:t>Please email this form to</w:t>
      </w:r>
      <w:r w:rsidR="00AB2863">
        <w:rPr>
          <w:rFonts w:asciiTheme="minorHAnsi" w:hAnsiTheme="minorHAnsi" w:cstheme="minorHAnsi"/>
          <w:b/>
          <w:sz w:val="24"/>
          <w:szCs w:val="24"/>
        </w:rPr>
        <w:t>:</w:t>
      </w:r>
      <w:r w:rsidRPr="00AB2863">
        <w:rPr>
          <w:rFonts w:asciiTheme="minorHAnsi" w:hAnsiTheme="minorHAnsi" w:cstheme="minorHAnsi"/>
          <w:b/>
          <w:sz w:val="24"/>
          <w:szCs w:val="24"/>
        </w:rPr>
        <w:t xml:space="preserve"> </w:t>
      </w:r>
      <w:hyperlink r:id="rId9" w:history="1">
        <w:r w:rsidRPr="007B462A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sarah@heartofenglandcf.co.uk</w:t>
        </w:r>
      </w:hyperlink>
      <w:r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1F135F" w:rsidRPr="001F135F">
        <w:rPr>
          <w:rFonts w:asciiTheme="minorHAnsi" w:hAnsiTheme="minorHAnsi" w:cstheme="minorHAnsi"/>
          <w:b/>
          <w:sz w:val="24"/>
          <w:szCs w:val="24"/>
        </w:rPr>
        <w:t>by</w:t>
      </w:r>
      <w:r w:rsidR="001F135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C02CD5">
        <w:rPr>
          <w:rFonts w:asciiTheme="minorHAnsi" w:hAnsiTheme="minorHAnsi" w:cstheme="minorHAnsi"/>
          <w:b/>
          <w:sz w:val="24"/>
          <w:szCs w:val="24"/>
        </w:rPr>
        <w:t>2</w:t>
      </w:r>
      <w:r w:rsidR="00831A76">
        <w:rPr>
          <w:rFonts w:asciiTheme="minorHAnsi" w:hAnsiTheme="minorHAnsi" w:cstheme="minorHAnsi"/>
          <w:b/>
          <w:sz w:val="24"/>
          <w:szCs w:val="24"/>
        </w:rPr>
        <w:t>6</w:t>
      </w:r>
      <w:r w:rsidR="00831A76" w:rsidRPr="00831A76">
        <w:rPr>
          <w:rFonts w:asciiTheme="minorHAnsi" w:hAnsiTheme="minorHAnsi" w:cstheme="minorHAnsi"/>
          <w:b/>
          <w:sz w:val="24"/>
          <w:szCs w:val="24"/>
          <w:vertAlign w:val="superscript"/>
        </w:rPr>
        <w:t>th</w:t>
      </w:r>
      <w:r w:rsidR="00831A7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C02CD5">
        <w:rPr>
          <w:rFonts w:asciiTheme="minorHAnsi" w:hAnsiTheme="minorHAnsi" w:cstheme="minorHAnsi"/>
          <w:b/>
          <w:sz w:val="24"/>
          <w:szCs w:val="24"/>
        </w:rPr>
        <w:t>February 2021.</w:t>
      </w:r>
    </w:p>
    <w:p w14:paraId="6108373C" w14:textId="133BF16F" w:rsidR="005429EA" w:rsidRPr="00C83D1B" w:rsidRDefault="005429EA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14:paraId="7DA9F3BB" w14:textId="65031FCF" w:rsidR="005429EA" w:rsidRPr="00C83D1B" w:rsidRDefault="005429EA" w:rsidP="002246AA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  <w:r w:rsidRPr="00C83D1B">
        <w:rPr>
          <w:rFonts w:asciiTheme="minorHAnsi" w:hAnsiTheme="minorHAnsi" w:cstheme="minorHAnsi"/>
          <w:bCs/>
          <w:sz w:val="24"/>
          <w:szCs w:val="24"/>
        </w:rPr>
        <w:t>Thank you for your interest in becoming a Trustee</w:t>
      </w:r>
      <w:r w:rsidR="00C83D1B" w:rsidRPr="00C83D1B">
        <w:rPr>
          <w:rFonts w:asciiTheme="minorHAnsi" w:hAnsiTheme="minorHAnsi" w:cstheme="minorHAnsi"/>
          <w:bCs/>
          <w:sz w:val="24"/>
          <w:szCs w:val="24"/>
        </w:rPr>
        <w:t>, w</w:t>
      </w:r>
      <w:r w:rsidRPr="00C83D1B">
        <w:rPr>
          <w:rFonts w:asciiTheme="minorHAnsi" w:hAnsiTheme="minorHAnsi" w:cstheme="minorHAnsi"/>
          <w:bCs/>
          <w:sz w:val="24"/>
          <w:szCs w:val="24"/>
        </w:rPr>
        <w:t xml:space="preserve">e will be in touch </w:t>
      </w:r>
      <w:r w:rsidR="00C83D1B" w:rsidRPr="00C83D1B">
        <w:rPr>
          <w:rFonts w:asciiTheme="minorHAnsi" w:hAnsiTheme="minorHAnsi" w:cstheme="minorHAnsi"/>
          <w:bCs/>
          <w:sz w:val="24"/>
          <w:szCs w:val="24"/>
        </w:rPr>
        <w:t xml:space="preserve">in due course. </w:t>
      </w:r>
    </w:p>
    <w:sectPr w:rsidR="005429EA" w:rsidRPr="00C83D1B" w:rsidSect="00FF7C6B">
      <w:footerReference w:type="default" r:id="rId10"/>
      <w:pgSz w:w="11906" w:h="16838"/>
      <w:pgMar w:top="1276" w:right="1440" w:bottom="1440" w:left="1440" w:header="709" w:footer="10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372DB" w14:textId="77777777" w:rsidR="002E25DA" w:rsidRDefault="002E25DA">
      <w:pPr>
        <w:spacing w:after="0" w:line="240" w:lineRule="auto"/>
      </w:pPr>
      <w:r>
        <w:separator/>
      </w:r>
    </w:p>
  </w:endnote>
  <w:endnote w:type="continuationSeparator" w:id="0">
    <w:p w14:paraId="6DDA279B" w14:textId="77777777" w:rsidR="002E25DA" w:rsidRDefault="002E2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Std Book">
    <w:altName w:val="Century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FuturaStd-Book">
    <w:altName w:val="Vrinda"/>
    <w:charset w:val="00"/>
    <w:family w:val="auto"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Std">
    <w:altName w:val="Century Gothic"/>
    <w:charset w:val="00"/>
    <w:family w:val="auto"/>
    <w:pitch w:val="variable"/>
    <w:sig w:usb0="800000AF" w:usb1="4000204A" w:usb2="00000000" w:usb3="00000000" w:csb0="00000001" w:csb1="00000000"/>
  </w:font>
  <w:font w:name="Lato Heavy">
    <w:altName w:val="Calibri"/>
    <w:charset w:val="00"/>
    <w:family w:val="swiss"/>
    <w:pitch w:val="variable"/>
    <w:sig w:usb0="E10002FF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7F305" w14:textId="77777777" w:rsidR="0047051B" w:rsidRPr="00AA2683" w:rsidRDefault="0055465B" w:rsidP="00632718">
    <w:pPr>
      <w:pStyle w:val="Header"/>
      <w:rPr>
        <w:b/>
        <w:sz w:val="16"/>
        <w:szCs w:val="16"/>
      </w:rPr>
    </w:pPr>
    <w:r>
      <w:rPr>
        <w:b/>
        <w:sz w:val="16"/>
        <w:szCs w:val="16"/>
      </w:rPr>
      <w:t xml:space="preserve">www.heartofenglandcf.co.uk </w:t>
    </w:r>
    <w:r>
      <w:rPr>
        <w:b/>
        <w:sz w:val="16"/>
        <w:szCs w:val="16"/>
      </w:rPr>
      <w:tab/>
    </w:r>
    <w:r>
      <w:rPr>
        <w:b/>
        <w:sz w:val="16"/>
        <w:szCs w:val="16"/>
      </w:rPr>
      <w:tab/>
    </w:r>
    <w:r w:rsidRPr="00AA2683">
      <w:rPr>
        <w:b/>
        <w:sz w:val="16"/>
        <w:szCs w:val="16"/>
      </w:rPr>
      <w:t xml:space="preserve">Page </w:t>
    </w:r>
    <w:r w:rsidRPr="00AA2683">
      <w:rPr>
        <w:b/>
        <w:bCs/>
        <w:sz w:val="16"/>
        <w:szCs w:val="16"/>
      </w:rPr>
      <w:fldChar w:fldCharType="begin"/>
    </w:r>
    <w:r w:rsidRPr="00AA2683">
      <w:rPr>
        <w:b/>
        <w:bCs/>
        <w:sz w:val="16"/>
        <w:szCs w:val="16"/>
      </w:rPr>
      <w:instrText xml:space="preserve"> PAGE </w:instrText>
    </w:r>
    <w:r w:rsidRPr="00AA2683">
      <w:rPr>
        <w:b/>
        <w:bCs/>
        <w:sz w:val="16"/>
        <w:szCs w:val="16"/>
      </w:rPr>
      <w:fldChar w:fldCharType="separate"/>
    </w:r>
    <w:r w:rsidR="00956054">
      <w:rPr>
        <w:b/>
        <w:bCs/>
        <w:noProof/>
        <w:sz w:val="16"/>
        <w:szCs w:val="16"/>
      </w:rPr>
      <w:t>2</w:t>
    </w:r>
    <w:r w:rsidRPr="00AA2683">
      <w:rPr>
        <w:b/>
        <w:bCs/>
        <w:sz w:val="16"/>
        <w:szCs w:val="16"/>
      </w:rPr>
      <w:fldChar w:fldCharType="end"/>
    </w:r>
    <w:r w:rsidRPr="00AA2683">
      <w:rPr>
        <w:b/>
        <w:sz w:val="16"/>
        <w:szCs w:val="16"/>
      </w:rPr>
      <w:t xml:space="preserve"> of </w:t>
    </w:r>
    <w:r w:rsidRPr="00AA2683">
      <w:rPr>
        <w:b/>
        <w:bCs/>
        <w:sz w:val="16"/>
        <w:szCs w:val="16"/>
      </w:rPr>
      <w:fldChar w:fldCharType="begin"/>
    </w:r>
    <w:r w:rsidRPr="00AA2683">
      <w:rPr>
        <w:b/>
        <w:bCs/>
        <w:sz w:val="16"/>
        <w:szCs w:val="16"/>
      </w:rPr>
      <w:instrText xml:space="preserve"> NUMPAGES  </w:instrText>
    </w:r>
    <w:r w:rsidRPr="00AA2683">
      <w:rPr>
        <w:b/>
        <w:bCs/>
        <w:sz w:val="16"/>
        <w:szCs w:val="16"/>
      </w:rPr>
      <w:fldChar w:fldCharType="separate"/>
    </w:r>
    <w:r w:rsidR="00956054">
      <w:rPr>
        <w:b/>
        <w:bCs/>
        <w:noProof/>
        <w:sz w:val="16"/>
        <w:szCs w:val="16"/>
      </w:rPr>
      <w:t>3</w:t>
    </w:r>
    <w:r w:rsidRPr="00AA2683">
      <w:rPr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F862E6" w14:textId="77777777" w:rsidR="002E25DA" w:rsidRDefault="002E25DA">
      <w:pPr>
        <w:spacing w:after="0" w:line="240" w:lineRule="auto"/>
      </w:pPr>
      <w:r>
        <w:separator/>
      </w:r>
    </w:p>
  </w:footnote>
  <w:footnote w:type="continuationSeparator" w:id="0">
    <w:p w14:paraId="5B0A6F5A" w14:textId="77777777" w:rsidR="002E25DA" w:rsidRDefault="002E25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56379"/>
    <w:multiLevelType w:val="hybridMultilevel"/>
    <w:tmpl w:val="D004A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E1559"/>
    <w:multiLevelType w:val="hybridMultilevel"/>
    <w:tmpl w:val="2AEE5734"/>
    <w:lvl w:ilvl="0" w:tplc="B0682594">
      <w:numFmt w:val="bullet"/>
      <w:lvlText w:val="•"/>
      <w:lvlJc w:val="left"/>
      <w:pPr>
        <w:ind w:left="720" w:hanging="360"/>
      </w:pPr>
      <w:rPr>
        <w:rFonts w:ascii="Futura Std Book" w:eastAsia="FuturaStd-Book" w:hAnsi="Futura Std Book" w:cs="FuturaStd-Book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D182F"/>
    <w:multiLevelType w:val="hybridMultilevel"/>
    <w:tmpl w:val="15444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A2F56"/>
    <w:multiLevelType w:val="hybridMultilevel"/>
    <w:tmpl w:val="6C661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D0883"/>
    <w:multiLevelType w:val="hybridMultilevel"/>
    <w:tmpl w:val="8BE08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07CD3"/>
    <w:multiLevelType w:val="hybridMultilevel"/>
    <w:tmpl w:val="DA185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A0A8E"/>
    <w:multiLevelType w:val="hybridMultilevel"/>
    <w:tmpl w:val="4D0A03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93D15"/>
    <w:multiLevelType w:val="hybridMultilevel"/>
    <w:tmpl w:val="1A9E7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566D4"/>
    <w:multiLevelType w:val="hybridMultilevel"/>
    <w:tmpl w:val="431E4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E4C88"/>
    <w:multiLevelType w:val="hybridMultilevel"/>
    <w:tmpl w:val="AAC4A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95AA5"/>
    <w:multiLevelType w:val="hybridMultilevel"/>
    <w:tmpl w:val="3F24D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2077A"/>
    <w:multiLevelType w:val="hybridMultilevel"/>
    <w:tmpl w:val="F872B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1596B"/>
    <w:multiLevelType w:val="hybridMultilevel"/>
    <w:tmpl w:val="59B037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9B0392"/>
    <w:multiLevelType w:val="hybridMultilevel"/>
    <w:tmpl w:val="6832E23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C33EC"/>
    <w:multiLevelType w:val="hybridMultilevel"/>
    <w:tmpl w:val="44AE16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CD62D4"/>
    <w:multiLevelType w:val="hybridMultilevel"/>
    <w:tmpl w:val="6B480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1940F5"/>
    <w:multiLevelType w:val="hybridMultilevel"/>
    <w:tmpl w:val="85BA97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836F4F"/>
    <w:multiLevelType w:val="hybridMultilevel"/>
    <w:tmpl w:val="D284CC5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F03BD9"/>
    <w:multiLevelType w:val="hybridMultilevel"/>
    <w:tmpl w:val="66D8E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87DDD"/>
    <w:multiLevelType w:val="hybridMultilevel"/>
    <w:tmpl w:val="BEC62D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94BA2"/>
    <w:multiLevelType w:val="hybridMultilevel"/>
    <w:tmpl w:val="AFC252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795132"/>
    <w:multiLevelType w:val="hybridMultilevel"/>
    <w:tmpl w:val="5AF6025E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4DD64C66"/>
    <w:multiLevelType w:val="hybridMultilevel"/>
    <w:tmpl w:val="302A06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331DE"/>
    <w:multiLevelType w:val="hybridMultilevel"/>
    <w:tmpl w:val="83E80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AA2AAF"/>
    <w:multiLevelType w:val="multilevel"/>
    <w:tmpl w:val="7398F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21F3364"/>
    <w:multiLevelType w:val="hybridMultilevel"/>
    <w:tmpl w:val="7FDCAA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EF50C3"/>
    <w:multiLevelType w:val="hybridMultilevel"/>
    <w:tmpl w:val="454CE4C2"/>
    <w:lvl w:ilvl="0" w:tplc="7170536A">
      <w:start w:val="1"/>
      <w:numFmt w:val="bullet"/>
      <w:lvlText w:val=""/>
      <w:lvlJc w:val="left"/>
      <w:pPr>
        <w:ind w:left="121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88034E"/>
    <w:multiLevelType w:val="hybridMultilevel"/>
    <w:tmpl w:val="FFC858E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30533C"/>
    <w:multiLevelType w:val="hybridMultilevel"/>
    <w:tmpl w:val="C848F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467059"/>
    <w:multiLevelType w:val="hybridMultilevel"/>
    <w:tmpl w:val="72C2F48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D384573"/>
    <w:multiLevelType w:val="hybridMultilevel"/>
    <w:tmpl w:val="389AB50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F0F532F"/>
    <w:multiLevelType w:val="hybridMultilevel"/>
    <w:tmpl w:val="E00A74F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F76DF7"/>
    <w:multiLevelType w:val="hybridMultilevel"/>
    <w:tmpl w:val="E6E21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DA7A04"/>
    <w:multiLevelType w:val="hybridMultilevel"/>
    <w:tmpl w:val="6C94D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D46DB6"/>
    <w:multiLevelType w:val="hybridMultilevel"/>
    <w:tmpl w:val="4FB43F5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BE678B8"/>
    <w:multiLevelType w:val="hybridMultilevel"/>
    <w:tmpl w:val="DC5C707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2"/>
  </w:num>
  <w:num w:numId="3">
    <w:abstractNumId w:val="25"/>
  </w:num>
  <w:num w:numId="4">
    <w:abstractNumId w:val="17"/>
  </w:num>
  <w:num w:numId="5">
    <w:abstractNumId w:val="13"/>
  </w:num>
  <w:num w:numId="6">
    <w:abstractNumId w:val="32"/>
  </w:num>
  <w:num w:numId="7">
    <w:abstractNumId w:val="26"/>
  </w:num>
  <w:num w:numId="8">
    <w:abstractNumId w:val="6"/>
  </w:num>
  <w:num w:numId="9">
    <w:abstractNumId w:val="29"/>
  </w:num>
  <w:num w:numId="10">
    <w:abstractNumId w:val="30"/>
  </w:num>
  <w:num w:numId="11">
    <w:abstractNumId w:val="31"/>
  </w:num>
  <w:num w:numId="12">
    <w:abstractNumId w:val="16"/>
  </w:num>
  <w:num w:numId="13">
    <w:abstractNumId w:val="35"/>
  </w:num>
  <w:num w:numId="14">
    <w:abstractNumId w:val="20"/>
  </w:num>
  <w:num w:numId="15">
    <w:abstractNumId w:val="34"/>
  </w:num>
  <w:num w:numId="16">
    <w:abstractNumId w:val="12"/>
  </w:num>
  <w:num w:numId="17">
    <w:abstractNumId w:val="8"/>
  </w:num>
  <w:num w:numId="18">
    <w:abstractNumId w:val="9"/>
  </w:num>
  <w:num w:numId="19">
    <w:abstractNumId w:val="14"/>
  </w:num>
  <w:num w:numId="20">
    <w:abstractNumId w:val="10"/>
  </w:num>
  <w:num w:numId="21">
    <w:abstractNumId w:val="7"/>
  </w:num>
  <w:num w:numId="22">
    <w:abstractNumId w:val="33"/>
  </w:num>
  <w:num w:numId="23">
    <w:abstractNumId w:val="19"/>
  </w:num>
  <w:num w:numId="24">
    <w:abstractNumId w:val="4"/>
  </w:num>
  <w:num w:numId="25">
    <w:abstractNumId w:val="23"/>
  </w:num>
  <w:num w:numId="26">
    <w:abstractNumId w:val="0"/>
  </w:num>
  <w:num w:numId="27">
    <w:abstractNumId w:val="15"/>
  </w:num>
  <w:num w:numId="28">
    <w:abstractNumId w:val="11"/>
  </w:num>
  <w:num w:numId="29">
    <w:abstractNumId w:val="18"/>
  </w:num>
  <w:num w:numId="30">
    <w:abstractNumId w:val="5"/>
  </w:num>
  <w:num w:numId="31">
    <w:abstractNumId w:val="2"/>
  </w:num>
  <w:num w:numId="32">
    <w:abstractNumId w:val="1"/>
  </w:num>
  <w:num w:numId="33">
    <w:abstractNumId w:val="24"/>
  </w:num>
  <w:num w:numId="34">
    <w:abstractNumId w:val="3"/>
  </w:num>
  <w:num w:numId="35">
    <w:abstractNumId w:val="21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NotTrackFormatting/>
  <w:documentProtection w:edit="trackedChanges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MzUzMjE2NDU1tzBU0lEKTi0uzszPAykwrAUAJoQuwCwAAAA="/>
  </w:docVars>
  <w:rsids>
    <w:rsidRoot w:val="00BF7A40"/>
    <w:rsid w:val="0000165D"/>
    <w:rsid w:val="00001A48"/>
    <w:rsid w:val="000100F4"/>
    <w:rsid w:val="00013DCB"/>
    <w:rsid w:val="00021FD8"/>
    <w:rsid w:val="00034E06"/>
    <w:rsid w:val="00036E0A"/>
    <w:rsid w:val="00045567"/>
    <w:rsid w:val="000478C1"/>
    <w:rsid w:val="0005265E"/>
    <w:rsid w:val="00053ED2"/>
    <w:rsid w:val="00054001"/>
    <w:rsid w:val="00054624"/>
    <w:rsid w:val="00063F77"/>
    <w:rsid w:val="00070A4A"/>
    <w:rsid w:val="00083C47"/>
    <w:rsid w:val="00091420"/>
    <w:rsid w:val="0009231B"/>
    <w:rsid w:val="000A4C21"/>
    <w:rsid w:val="000A50E5"/>
    <w:rsid w:val="000A7FBC"/>
    <w:rsid w:val="000C1609"/>
    <w:rsid w:val="000E6286"/>
    <w:rsid w:val="000F16C0"/>
    <w:rsid w:val="000F445E"/>
    <w:rsid w:val="0010265B"/>
    <w:rsid w:val="00102C33"/>
    <w:rsid w:val="00106947"/>
    <w:rsid w:val="001215C1"/>
    <w:rsid w:val="00127CCE"/>
    <w:rsid w:val="00140011"/>
    <w:rsid w:val="00153202"/>
    <w:rsid w:val="00160933"/>
    <w:rsid w:val="00161873"/>
    <w:rsid w:val="001630A4"/>
    <w:rsid w:val="00163197"/>
    <w:rsid w:val="00163603"/>
    <w:rsid w:val="001774CD"/>
    <w:rsid w:val="0019421E"/>
    <w:rsid w:val="001A3331"/>
    <w:rsid w:val="001A79A2"/>
    <w:rsid w:val="001B11C6"/>
    <w:rsid w:val="001B159F"/>
    <w:rsid w:val="001B22C1"/>
    <w:rsid w:val="001B2501"/>
    <w:rsid w:val="001B2F6A"/>
    <w:rsid w:val="001B4BEC"/>
    <w:rsid w:val="001B578F"/>
    <w:rsid w:val="001D017B"/>
    <w:rsid w:val="001D2DEE"/>
    <w:rsid w:val="001E0E1B"/>
    <w:rsid w:val="001E3288"/>
    <w:rsid w:val="001E4EAA"/>
    <w:rsid w:val="001E73B0"/>
    <w:rsid w:val="001F0457"/>
    <w:rsid w:val="001F0EFB"/>
    <w:rsid w:val="001F135F"/>
    <w:rsid w:val="001F3C0B"/>
    <w:rsid w:val="001F7C82"/>
    <w:rsid w:val="00203977"/>
    <w:rsid w:val="00211621"/>
    <w:rsid w:val="00217228"/>
    <w:rsid w:val="00220055"/>
    <w:rsid w:val="00221657"/>
    <w:rsid w:val="002246AA"/>
    <w:rsid w:val="00227399"/>
    <w:rsid w:val="00261564"/>
    <w:rsid w:val="0027270F"/>
    <w:rsid w:val="00276B7E"/>
    <w:rsid w:val="002808B0"/>
    <w:rsid w:val="002828E1"/>
    <w:rsid w:val="002836E3"/>
    <w:rsid w:val="0028470B"/>
    <w:rsid w:val="00293A71"/>
    <w:rsid w:val="002A124E"/>
    <w:rsid w:val="002A60BE"/>
    <w:rsid w:val="002A6BA8"/>
    <w:rsid w:val="002C09E9"/>
    <w:rsid w:val="002D0516"/>
    <w:rsid w:val="002D5984"/>
    <w:rsid w:val="002D5FB5"/>
    <w:rsid w:val="002D61E3"/>
    <w:rsid w:val="002E25DA"/>
    <w:rsid w:val="002E3954"/>
    <w:rsid w:val="002E4EC8"/>
    <w:rsid w:val="00325F53"/>
    <w:rsid w:val="003334CD"/>
    <w:rsid w:val="003338EF"/>
    <w:rsid w:val="00354D0F"/>
    <w:rsid w:val="003568BD"/>
    <w:rsid w:val="003611D8"/>
    <w:rsid w:val="00361746"/>
    <w:rsid w:val="00362BE1"/>
    <w:rsid w:val="00374059"/>
    <w:rsid w:val="003743F2"/>
    <w:rsid w:val="00375267"/>
    <w:rsid w:val="003A0812"/>
    <w:rsid w:val="003A619E"/>
    <w:rsid w:val="003A7C7E"/>
    <w:rsid w:val="003B09F6"/>
    <w:rsid w:val="003B0AB7"/>
    <w:rsid w:val="003B18B0"/>
    <w:rsid w:val="003B3878"/>
    <w:rsid w:val="003B6F85"/>
    <w:rsid w:val="003C21FE"/>
    <w:rsid w:val="003D138F"/>
    <w:rsid w:val="003D1FA0"/>
    <w:rsid w:val="003E6E36"/>
    <w:rsid w:val="003F514A"/>
    <w:rsid w:val="003F60F3"/>
    <w:rsid w:val="004011E0"/>
    <w:rsid w:val="004030DF"/>
    <w:rsid w:val="00404257"/>
    <w:rsid w:val="004058A4"/>
    <w:rsid w:val="00411D0B"/>
    <w:rsid w:val="00415C72"/>
    <w:rsid w:val="00421B03"/>
    <w:rsid w:val="004246E5"/>
    <w:rsid w:val="00430D64"/>
    <w:rsid w:val="0043235B"/>
    <w:rsid w:val="004435C4"/>
    <w:rsid w:val="00450FF7"/>
    <w:rsid w:val="0046469E"/>
    <w:rsid w:val="004A584A"/>
    <w:rsid w:val="004C01EB"/>
    <w:rsid w:val="00501ED7"/>
    <w:rsid w:val="005020BC"/>
    <w:rsid w:val="00506D35"/>
    <w:rsid w:val="00510461"/>
    <w:rsid w:val="00512F15"/>
    <w:rsid w:val="00516E0A"/>
    <w:rsid w:val="00517F5D"/>
    <w:rsid w:val="005228A4"/>
    <w:rsid w:val="0053072D"/>
    <w:rsid w:val="00531C34"/>
    <w:rsid w:val="005363C7"/>
    <w:rsid w:val="005429EA"/>
    <w:rsid w:val="00546585"/>
    <w:rsid w:val="00546787"/>
    <w:rsid w:val="00547E75"/>
    <w:rsid w:val="0055465B"/>
    <w:rsid w:val="00565419"/>
    <w:rsid w:val="00581EB8"/>
    <w:rsid w:val="00582C7A"/>
    <w:rsid w:val="005973C9"/>
    <w:rsid w:val="005A77B3"/>
    <w:rsid w:val="005B075B"/>
    <w:rsid w:val="005C5A6B"/>
    <w:rsid w:val="005E0FD8"/>
    <w:rsid w:val="005F0580"/>
    <w:rsid w:val="006019B3"/>
    <w:rsid w:val="0060450E"/>
    <w:rsid w:val="00621694"/>
    <w:rsid w:val="00640B9F"/>
    <w:rsid w:val="0064124E"/>
    <w:rsid w:val="0064767B"/>
    <w:rsid w:val="00650D1C"/>
    <w:rsid w:val="006525DC"/>
    <w:rsid w:val="00654ACE"/>
    <w:rsid w:val="00657052"/>
    <w:rsid w:val="00657E50"/>
    <w:rsid w:val="006632C5"/>
    <w:rsid w:val="0067032C"/>
    <w:rsid w:val="00671A59"/>
    <w:rsid w:val="0067377E"/>
    <w:rsid w:val="00675D92"/>
    <w:rsid w:val="00684E64"/>
    <w:rsid w:val="00693F47"/>
    <w:rsid w:val="006B110E"/>
    <w:rsid w:val="006B17FC"/>
    <w:rsid w:val="006B219B"/>
    <w:rsid w:val="006B5560"/>
    <w:rsid w:val="006C53E9"/>
    <w:rsid w:val="006D5982"/>
    <w:rsid w:val="006D7C5C"/>
    <w:rsid w:val="006E0A37"/>
    <w:rsid w:val="006F75A4"/>
    <w:rsid w:val="00703068"/>
    <w:rsid w:val="00711AFC"/>
    <w:rsid w:val="00712495"/>
    <w:rsid w:val="00716CEF"/>
    <w:rsid w:val="00727F12"/>
    <w:rsid w:val="007427EE"/>
    <w:rsid w:val="00742DCA"/>
    <w:rsid w:val="00743DE2"/>
    <w:rsid w:val="007463AA"/>
    <w:rsid w:val="00757B61"/>
    <w:rsid w:val="00766926"/>
    <w:rsid w:val="00775324"/>
    <w:rsid w:val="007948D9"/>
    <w:rsid w:val="007C2A52"/>
    <w:rsid w:val="007C4BA1"/>
    <w:rsid w:val="007C4F19"/>
    <w:rsid w:val="007C51B6"/>
    <w:rsid w:val="007D149F"/>
    <w:rsid w:val="007D5C69"/>
    <w:rsid w:val="007D7C44"/>
    <w:rsid w:val="007F6CE7"/>
    <w:rsid w:val="008059E9"/>
    <w:rsid w:val="008120C7"/>
    <w:rsid w:val="00812AB3"/>
    <w:rsid w:val="00831A76"/>
    <w:rsid w:val="008325DD"/>
    <w:rsid w:val="0083548B"/>
    <w:rsid w:val="008360FB"/>
    <w:rsid w:val="00840385"/>
    <w:rsid w:val="00855E9D"/>
    <w:rsid w:val="008601D2"/>
    <w:rsid w:val="00862BE4"/>
    <w:rsid w:val="00866563"/>
    <w:rsid w:val="00881861"/>
    <w:rsid w:val="00885F07"/>
    <w:rsid w:val="00890DD0"/>
    <w:rsid w:val="00896A68"/>
    <w:rsid w:val="008A0AC5"/>
    <w:rsid w:val="008B545C"/>
    <w:rsid w:val="008B6AF5"/>
    <w:rsid w:val="008C70C5"/>
    <w:rsid w:val="008D041C"/>
    <w:rsid w:val="008E4C3D"/>
    <w:rsid w:val="008F0301"/>
    <w:rsid w:val="008F0E2B"/>
    <w:rsid w:val="008F7192"/>
    <w:rsid w:val="0090535B"/>
    <w:rsid w:val="00923EAA"/>
    <w:rsid w:val="00924345"/>
    <w:rsid w:val="009258E0"/>
    <w:rsid w:val="009316FE"/>
    <w:rsid w:val="00945D14"/>
    <w:rsid w:val="009465DC"/>
    <w:rsid w:val="00951521"/>
    <w:rsid w:val="00956054"/>
    <w:rsid w:val="00961D1E"/>
    <w:rsid w:val="00965793"/>
    <w:rsid w:val="00966F67"/>
    <w:rsid w:val="00971033"/>
    <w:rsid w:val="00973311"/>
    <w:rsid w:val="009945E4"/>
    <w:rsid w:val="009A1272"/>
    <w:rsid w:val="009A2B9E"/>
    <w:rsid w:val="009C2614"/>
    <w:rsid w:val="009D00EF"/>
    <w:rsid w:val="009D212A"/>
    <w:rsid w:val="009D4953"/>
    <w:rsid w:val="009E0FC1"/>
    <w:rsid w:val="009E5C3A"/>
    <w:rsid w:val="009E70CF"/>
    <w:rsid w:val="00A033E1"/>
    <w:rsid w:val="00A17400"/>
    <w:rsid w:val="00A30D81"/>
    <w:rsid w:val="00A40BD4"/>
    <w:rsid w:val="00A52D49"/>
    <w:rsid w:val="00A57478"/>
    <w:rsid w:val="00A61077"/>
    <w:rsid w:val="00A65126"/>
    <w:rsid w:val="00A65D4C"/>
    <w:rsid w:val="00A74FEB"/>
    <w:rsid w:val="00A82E8F"/>
    <w:rsid w:val="00A901F0"/>
    <w:rsid w:val="00A91079"/>
    <w:rsid w:val="00A96D3E"/>
    <w:rsid w:val="00AA79FD"/>
    <w:rsid w:val="00AB0797"/>
    <w:rsid w:val="00AB2863"/>
    <w:rsid w:val="00AB753B"/>
    <w:rsid w:val="00AD0D93"/>
    <w:rsid w:val="00AD2980"/>
    <w:rsid w:val="00AD7FEF"/>
    <w:rsid w:val="00AF5323"/>
    <w:rsid w:val="00B01280"/>
    <w:rsid w:val="00B2716F"/>
    <w:rsid w:val="00B308C2"/>
    <w:rsid w:val="00B41DF4"/>
    <w:rsid w:val="00B44425"/>
    <w:rsid w:val="00B47AF6"/>
    <w:rsid w:val="00B53130"/>
    <w:rsid w:val="00B55FEA"/>
    <w:rsid w:val="00B67573"/>
    <w:rsid w:val="00B86586"/>
    <w:rsid w:val="00B86E27"/>
    <w:rsid w:val="00BA6FB9"/>
    <w:rsid w:val="00BC2ACB"/>
    <w:rsid w:val="00BD1587"/>
    <w:rsid w:val="00BD3146"/>
    <w:rsid w:val="00BE233B"/>
    <w:rsid w:val="00BF0CF7"/>
    <w:rsid w:val="00BF3310"/>
    <w:rsid w:val="00BF462D"/>
    <w:rsid w:val="00BF46B9"/>
    <w:rsid w:val="00BF7756"/>
    <w:rsid w:val="00BF7A40"/>
    <w:rsid w:val="00C02CD5"/>
    <w:rsid w:val="00C03457"/>
    <w:rsid w:val="00C06435"/>
    <w:rsid w:val="00C06AA8"/>
    <w:rsid w:val="00C25046"/>
    <w:rsid w:val="00C34521"/>
    <w:rsid w:val="00C36C34"/>
    <w:rsid w:val="00C3794B"/>
    <w:rsid w:val="00C37C9C"/>
    <w:rsid w:val="00C4143F"/>
    <w:rsid w:val="00C4613E"/>
    <w:rsid w:val="00C51947"/>
    <w:rsid w:val="00C55715"/>
    <w:rsid w:val="00C66BF2"/>
    <w:rsid w:val="00C767E3"/>
    <w:rsid w:val="00C8113E"/>
    <w:rsid w:val="00C81466"/>
    <w:rsid w:val="00C83021"/>
    <w:rsid w:val="00C83A2F"/>
    <w:rsid w:val="00C83D1B"/>
    <w:rsid w:val="00C90D5C"/>
    <w:rsid w:val="00C97611"/>
    <w:rsid w:val="00CA32C1"/>
    <w:rsid w:val="00CA4796"/>
    <w:rsid w:val="00CB0D6F"/>
    <w:rsid w:val="00CB3EFC"/>
    <w:rsid w:val="00CC3266"/>
    <w:rsid w:val="00CD3A03"/>
    <w:rsid w:val="00CE0571"/>
    <w:rsid w:val="00CE1D44"/>
    <w:rsid w:val="00CE332F"/>
    <w:rsid w:val="00CE6042"/>
    <w:rsid w:val="00CE6420"/>
    <w:rsid w:val="00D02B97"/>
    <w:rsid w:val="00D218CE"/>
    <w:rsid w:val="00D31D5D"/>
    <w:rsid w:val="00D35164"/>
    <w:rsid w:val="00D40B8D"/>
    <w:rsid w:val="00D44847"/>
    <w:rsid w:val="00D53898"/>
    <w:rsid w:val="00D60A8B"/>
    <w:rsid w:val="00D619D4"/>
    <w:rsid w:val="00D81A7C"/>
    <w:rsid w:val="00D81FDA"/>
    <w:rsid w:val="00D87AD1"/>
    <w:rsid w:val="00D92CA1"/>
    <w:rsid w:val="00D94F66"/>
    <w:rsid w:val="00DB2AFF"/>
    <w:rsid w:val="00DB56FC"/>
    <w:rsid w:val="00DB5DBA"/>
    <w:rsid w:val="00DC10CD"/>
    <w:rsid w:val="00DC1865"/>
    <w:rsid w:val="00DD6F99"/>
    <w:rsid w:val="00DF504A"/>
    <w:rsid w:val="00DF72A0"/>
    <w:rsid w:val="00E14534"/>
    <w:rsid w:val="00E239E7"/>
    <w:rsid w:val="00E23CF2"/>
    <w:rsid w:val="00E377EE"/>
    <w:rsid w:val="00E4305B"/>
    <w:rsid w:val="00E5341F"/>
    <w:rsid w:val="00E53503"/>
    <w:rsid w:val="00E6120C"/>
    <w:rsid w:val="00E64446"/>
    <w:rsid w:val="00E73EC8"/>
    <w:rsid w:val="00E8390A"/>
    <w:rsid w:val="00E8791E"/>
    <w:rsid w:val="00E948A1"/>
    <w:rsid w:val="00EA024D"/>
    <w:rsid w:val="00EA05F5"/>
    <w:rsid w:val="00EB071A"/>
    <w:rsid w:val="00EB7DA0"/>
    <w:rsid w:val="00EC11D0"/>
    <w:rsid w:val="00EC4064"/>
    <w:rsid w:val="00EC758F"/>
    <w:rsid w:val="00ED3E3C"/>
    <w:rsid w:val="00ED7621"/>
    <w:rsid w:val="00EF7056"/>
    <w:rsid w:val="00EF7CF1"/>
    <w:rsid w:val="00F007BB"/>
    <w:rsid w:val="00F1010F"/>
    <w:rsid w:val="00F165CB"/>
    <w:rsid w:val="00F16D26"/>
    <w:rsid w:val="00F2037A"/>
    <w:rsid w:val="00F2138A"/>
    <w:rsid w:val="00F32A28"/>
    <w:rsid w:val="00F37BD4"/>
    <w:rsid w:val="00F40919"/>
    <w:rsid w:val="00F44E20"/>
    <w:rsid w:val="00F4533D"/>
    <w:rsid w:val="00F47AE1"/>
    <w:rsid w:val="00F50BCE"/>
    <w:rsid w:val="00F52D88"/>
    <w:rsid w:val="00F559BD"/>
    <w:rsid w:val="00F67D70"/>
    <w:rsid w:val="00F7318F"/>
    <w:rsid w:val="00F80A17"/>
    <w:rsid w:val="00F81BBD"/>
    <w:rsid w:val="00F8337F"/>
    <w:rsid w:val="00F83F48"/>
    <w:rsid w:val="00F84FB1"/>
    <w:rsid w:val="00F85E23"/>
    <w:rsid w:val="00F86B75"/>
    <w:rsid w:val="00F90F32"/>
    <w:rsid w:val="00FC3D38"/>
    <w:rsid w:val="00FE0AA9"/>
    <w:rsid w:val="00FE15FF"/>
    <w:rsid w:val="00FF0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B41DFA2"/>
  <w15:chartTrackingRefBased/>
  <w15:docId w15:val="{1A8E7FB9-639A-4191-906B-787273E12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A40"/>
    <w:pPr>
      <w:spacing w:after="200" w:line="276" w:lineRule="auto"/>
    </w:pPr>
    <w:rPr>
      <w:rFonts w:ascii="Lato" w:eastAsia="Times New Roman" w:hAnsi="Lato" w:cs="Lato"/>
    </w:rPr>
  </w:style>
  <w:style w:type="paragraph" w:styleId="Heading1">
    <w:name w:val="heading 1"/>
    <w:basedOn w:val="Normal"/>
    <w:link w:val="Heading1Char"/>
    <w:uiPriority w:val="9"/>
    <w:qFormat/>
    <w:rsid w:val="003B3878"/>
    <w:pPr>
      <w:widowControl w:val="0"/>
      <w:autoSpaceDE w:val="0"/>
      <w:autoSpaceDN w:val="0"/>
      <w:spacing w:before="85" w:after="0" w:line="240" w:lineRule="auto"/>
      <w:ind w:left="204"/>
      <w:outlineLvl w:val="0"/>
    </w:pPr>
    <w:rPr>
      <w:rFonts w:ascii="Arial" w:eastAsia="Arial" w:hAnsi="Arial" w:cs="Arial"/>
      <w:b/>
      <w:bCs/>
      <w:sz w:val="46"/>
      <w:szCs w:val="46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1A4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F7A40"/>
    <w:pPr>
      <w:spacing w:after="0" w:line="240" w:lineRule="auto"/>
    </w:pPr>
    <w:rPr>
      <w:rFonts w:ascii="Lato" w:eastAsia="Times New Roman" w:hAnsi="Lato" w:cs="Lato"/>
    </w:rPr>
  </w:style>
  <w:style w:type="table" w:styleId="TableGrid">
    <w:name w:val="Table Grid"/>
    <w:basedOn w:val="TableNormal"/>
    <w:uiPriority w:val="59"/>
    <w:rsid w:val="00BF7A40"/>
    <w:pPr>
      <w:spacing w:after="0" w:line="240" w:lineRule="auto"/>
    </w:pPr>
    <w:rPr>
      <w:rFonts w:ascii="Lato" w:eastAsia="Times New Roman" w:hAnsi="Lato" w:cs="La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7A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A40"/>
    <w:rPr>
      <w:rFonts w:ascii="Lato" w:eastAsia="Times New Roman" w:hAnsi="Lato" w:cs="Lato"/>
    </w:rPr>
  </w:style>
  <w:style w:type="paragraph" w:styleId="ListParagraph">
    <w:name w:val="List Paragraph"/>
    <w:basedOn w:val="Normal"/>
    <w:uiPriority w:val="34"/>
    <w:qFormat/>
    <w:rsid w:val="00BF7A4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50F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0F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0FF7"/>
    <w:rPr>
      <w:rFonts w:ascii="Lato" w:eastAsia="Times New Roman" w:hAnsi="Lato" w:cs="La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0F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0FF7"/>
    <w:rPr>
      <w:rFonts w:ascii="Lato" w:eastAsia="Times New Roman" w:hAnsi="Lato" w:cs="Lat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F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FF7"/>
    <w:rPr>
      <w:rFonts w:ascii="Segoe UI" w:eastAsia="Times New Roman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62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BE1"/>
    <w:rPr>
      <w:rFonts w:ascii="Lato" w:eastAsia="Times New Roman" w:hAnsi="Lato" w:cs="Lato"/>
    </w:rPr>
  </w:style>
  <w:style w:type="character" w:customStyle="1" w:styleId="Heading1Char">
    <w:name w:val="Heading 1 Char"/>
    <w:basedOn w:val="DefaultParagraphFont"/>
    <w:link w:val="Heading1"/>
    <w:uiPriority w:val="9"/>
    <w:rsid w:val="003B3878"/>
    <w:rPr>
      <w:rFonts w:ascii="Arial" w:eastAsia="Arial" w:hAnsi="Arial" w:cs="Arial"/>
      <w:b/>
      <w:bCs/>
      <w:sz w:val="46"/>
      <w:szCs w:val="4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3B387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B3878"/>
    <w:rPr>
      <w:rFonts w:ascii="Arial" w:eastAsia="Arial" w:hAnsi="Arial" w:cs="Arial"/>
      <w:lang w:val="en-US"/>
    </w:rPr>
  </w:style>
  <w:style w:type="paragraph" w:customStyle="1" w:styleId="06Subheadlevelone">
    <w:name w:val="06_Subhead level one"/>
    <w:basedOn w:val="Heading6"/>
    <w:uiPriority w:val="1"/>
    <w:qFormat/>
    <w:rsid w:val="00001A48"/>
    <w:pPr>
      <w:keepNext w:val="0"/>
      <w:keepLines w:val="0"/>
      <w:widowControl w:val="0"/>
      <w:autoSpaceDE w:val="0"/>
      <w:autoSpaceDN w:val="0"/>
      <w:spacing w:before="0" w:after="240" w:line="240" w:lineRule="auto"/>
    </w:pPr>
    <w:rPr>
      <w:rFonts w:ascii="Futura Std" w:eastAsia="Futura Std" w:hAnsi="Futura Std" w:cs="Futura Std"/>
      <w:b/>
      <w:bCs/>
      <w:color w:val="D9222A"/>
      <w:sz w:val="28"/>
      <w:szCs w:val="28"/>
      <w:lang w:val="en-US"/>
    </w:rPr>
  </w:style>
  <w:style w:type="paragraph" w:customStyle="1" w:styleId="09bodycopy11pt-Smallcolumnlayout">
    <w:name w:val="09_body copy 11pt - Small column layout"/>
    <w:basedOn w:val="Normal"/>
    <w:uiPriority w:val="1"/>
    <w:qFormat/>
    <w:rsid w:val="00001A48"/>
    <w:pPr>
      <w:widowControl w:val="0"/>
      <w:autoSpaceDE w:val="0"/>
      <w:autoSpaceDN w:val="0"/>
      <w:spacing w:after="0" w:line="235" w:lineRule="auto"/>
      <w:ind w:left="142" w:right="357"/>
    </w:pPr>
    <w:rPr>
      <w:rFonts w:ascii="Futura Std Book" w:eastAsia="FuturaStd-Book" w:hAnsi="Futura Std Book" w:cs="FuturaStd-Book"/>
      <w:color w:val="231F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1A48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Revision">
    <w:name w:val="Revision"/>
    <w:hidden/>
    <w:uiPriority w:val="99"/>
    <w:semiHidden/>
    <w:rsid w:val="00F37BD4"/>
    <w:pPr>
      <w:spacing w:after="0" w:line="240" w:lineRule="auto"/>
    </w:pPr>
    <w:rPr>
      <w:rFonts w:ascii="Lato" w:eastAsia="Times New Roman" w:hAnsi="Lato" w:cs="Lato"/>
    </w:rPr>
  </w:style>
  <w:style w:type="paragraph" w:styleId="NormalWeb">
    <w:name w:val="Normal (Web)"/>
    <w:basedOn w:val="Normal"/>
    <w:uiPriority w:val="99"/>
    <w:semiHidden/>
    <w:unhideWhenUsed/>
    <w:rsid w:val="00DB5D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B5DBA"/>
    <w:rPr>
      <w:b/>
      <w:bCs/>
    </w:rPr>
  </w:style>
  <w:style w:type="character" w:styleId="Hyperlink">
    <w:name w:val="Hyperlink"/>
    <w:basedOn w:val="DefaultParagraphFont"/>
    <w:uiPriority w:val="99"/>
    <w:unhideWhenUsed/>
    <w:rsid w:val="001215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5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arah@heartofenglandcf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0FC26-67F7-4F2E-BD19-348D8963C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 Cook</dc:creator>
  <cp:keywords/>
  <dc:description/>
  <cp:lastModifiedBy>Sarah Phillips</cp:lastModifiedBy>
  <cp:revision>4</cp:revision>
  <cp:lastPrinted>2021-01-12T17:13:00Z</cp:lastPrinted>
  <dcterms:created xsi:type="dcterms:W3CDTF">2021-01-25T13:55:00Z</dcterms:created>
  <dcterms:modified xsi:type="dcterms:W3CDTF">2021-01-25T14:06:00Z</dcterms:modified>
</cp:coreProperties>
</file>